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7D78DBF2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09AC40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5CBD5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20762B3D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06573DC" w14:textId="7F1AC1AB" w:rsidR="00361A1A" w:rsidRDefault="00361A1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084BBFA" w14:textId="3F2C2D3A" w:rsidR="00361A1A" w:rsidRDefault="00361A1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1CCFE7E2" w14:textId="4C175E7A" w:rsidR="00361A1A" w:rsidRDefault="00361A1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Page Transitions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20762B3D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06573DC" w14:textId="7F1AC1AB" w:rsidR="00361A1A" w:rsidRDefault="00361A1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084BBFA" w14:textId="3F2C2D3A" w:rsidR="00361A1A" w:rsidRDefault="00361A1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1CCFE7E2" w14:textId="4C175E7A" w:rsidR="00361A1A" w:rsidRDefault="00361A1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Page Transitions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4B40FB6A" w:rsidR="000912E6" w:rsidRPr="008E630B" w:rsidRDefault="00DA26CD" w:rsidP="000912E6">
      <w:pPr>
        <w:pStyle w:val="Heading1"/>
      </w:pPr>
      <w:r>
        <w:lastRenderedPageBreak/>
        <w:t>Page</w:t>
      </w:r>
      <w:r w:rsidR="0038512F">
        <w:t xml:space="preserve"> Transition</w:t>
      </w:r>
      <w:r>
        <w:t>s</w:t>
      </w:r>
    </w:p>
    <w:p w14:paraId="3D1BB20B" w14:textId="77777777" w:rsidR="00ED0615" w:rsidRDefault="00ED0615" w:rsidP="00B57068">
      <w:pPr>
        <w:rPr>
          <w:b/>
          <w:bCs/>
        </w:rPr>
      </w:pPr>
    </w:p>
    <w:p w14:paraId="19A3B9EF" w14:textId="41601126" w:rsidR="00065160" w:rsidRDefault="0070791E" w:rsidP="007268BC">
      <w:pPr>
        <w:ind w:left="720" w:hanging="720"/>
        <w:rPr>
          <w:rFonts w:cs="Segoe UI"/>
        </w:rPr>
      </w:pPr>
      <w:r>
        <w:rPr>
          <w:b/>
          <w:bCs/>
        </w:rPr>
        <w:t>Page</w:t>
      </w:r>
      <w:r w:rsidR="0038512F">
        <w:rPr>
          <w:b/>
          <w:bCs/>
        </w:rPr>
        <w:t xml:space="preserve"> Transition</w:t>
      </w:r>
      <w:r>
        <w:rPr>
          <w:b/>
          <w:bCs/>
        </w:rPr>
        <w:t>s</w:t>
      </w:r>
      <w:r w:rsidR="00EF1F3D">
        <w:t xml:space="preserve"> shows how you can </w:t>
      </w:r>
      <w:r w:rsidR="00065160">
        <w:t xml:space="preserve">create </w:t>
      </w:r>
      <w:r w:rsidR="00065160">
        <w:rPr>
          <w:b/>
          <w:bCs/>
        </w:rPr>
        <w:t>Transitions</w:t>
      </w:r>
      <w:r w:rsidR="00065160">
        <w:t xml:space="preserve"> that apply to </w:t>
      </w:r>
      <w:r w:rsidR="00346233" w:rsidRPr="00346233">
        <w:rPr>
          <w:b/>
          <w:bCs/>
        </w:rPr>
        <w:t>P</w:t>
      </w:r>
      <w:r w:rsidRPr="00346233">
        <w:rPr>
          <w:b/>
          <w:bCs/>
        </w:rPr>
        <w:t>ages</w:t>
      </w:r>
      <w:r w:rsidR="00065160">
        <w:t xml:space="preserve"> within an </w:t>
      </w:r>
      <w:r w:rsidR="006D6C99">
        <w:rPr>
          <w:rFonts w:cs="Segoe UI"/>
        </w:rPr>
        <w:t>a</w:t>
      </w:r>
      <w:r w:rsidR="00631783">
        <w:rPr>
          <w:rFonts w:cs="Segoe UI"/>
        </w:rPr>
        <w:t xml:space="preserve">pplication </w:t>
      </w:r>
    </w:p>
    <w:p w14:paraId="09BBEEC3" w14:textId="544C9958" w:rsidR="00B90B21" w:rsidRPr="00AE0F7E" w:rsidRDefault="00631783" w:rsidP="007268BC">
      <w:pPr>
        <w:ind w:left="720" w:hanging="720"/>
      </w:pPr>
      <w:r>
        <w:rPr>
          <w:rFonts w:cs="Segoe UI"/>
        </w:rPr>
        <w:t>using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AE0F7E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19C6F969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F76E21">
              <w:rPr>
                <w:i/>
                <w:iCs/>
              </w:rPr>
              <w:t>PageTransitions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7777777" w:rsidR="00B144E1" w:rsidRDefault="00B144E1" w:rsidP="00B144E1">
      <w:pPr>
        <w:pStyle w:val="Heading2"/>
      </w:pPr>
      <w:r>
        <w:lastRenderedPageBreak/>
        <w:t>Step 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77777777" w:rsidR="00CD770F" w:rsidRDefault="00CD770F" w:rsidP="00CD770F">
      <w:pPr>
        <w:pStyle w:val="Heading2"/>
      </w:pPr>
      <w:r>
        <w:t>Step 3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2B282BB6">
            <wp:extent cx="4746787" cy="3293997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7" cy="329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51F1DF" w:rsidR="009A361C" w:rsidRDefault="009A361C" w:rsidP="009A361C">
      <w:pPr>
        <w:pStyle w:val="Heading2"/>
      </w:pPr>
      <w:r>
        <w:lastRenderedPageBreak/>
        <w:t>Step 4</w:t>
      </w:r>
    </w:p>
    <w:p w14:paraId="24D17EB5" w14:textId="77777777" w:rsidR="009A361C" w:rsidRDefault="009A361C"/>
    <w:p w14:paraId="450E1C15" w14:textId="0E0CBE01" w:rsidR="00791A4C" w:rsidRDefault="00791A4C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</w:t>
      </w:r>
      <w:proofErr w:type="gramStart"/>
      <w:r>
        <w:t>type</w:t>
      </w:r>
      <w:proofErr w:type="gramEnd"/>
      <w:r>
        <w:t xml:space="preserve"> the following </w:t>
      </w:r>
      <w:r>
        <w:rPr>
          <w:b/>
          <w:bCs/>
        </w:rPr>
        <w:t>Code</w:t>
      </w:r>
      <w:r>
        <w:t>:</w:t>
      </w:r>
    </w:p>
    <w:p w14:paraId="2E934120" w14:textId="62363EA4" w:rsidR="009A361C" w:rsidRDefault="009A361C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C90A16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394E8E0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2B6AF05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.Animation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5651DE6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338B42F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01652853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0C8A2F0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4C1FA02A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4503B77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rame </w:t>
                            </w:r>
                            <w:proofErr w:type="spell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45064269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C2E8B7E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 </w:t>
                            </w:r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40AA0FFB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733D44B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e(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Type page,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 =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A641F5A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E13C54A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TransitionInfo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itionInfo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Option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0784A2FE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66DAE89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A31515"/>
                              </w:rPr>
                              <w:t>"Entrance"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EntranceNavigationTransitionInfo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8CD8374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A31515"/>
                              </w:rPr>
                              <w:t>"Drill In"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DrillInNavigationTransitionInfo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F38D022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A31515"/>
                              </w:rPr>
                              <w:t>"Slide from Right"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SlideNavigationTransitionInfo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1957DC6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5F06CB1A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Effect = </w:t>
                            </w:r>
                            <w:proofErr w:type="spell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SlideNavigationTransitionEffect.FromRight</w:t>
                            </w:r>
                            <w:proofErr w:type="spellEnd"/>
                          </w:p>
                          <w:p w14:paraId="22AA8ACD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,</w:t>
                            </w:r>
                          </w:p>
                          <w:p w14:paraId="039B9E10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A31515"/>
                              </w:rPr>
                              <w:t>"Slide from Left"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SlideNavigationTransitionInfo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40B7926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47335629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Effect = </w:t>
                            </w:r>
                            <w:proofErr w:type="spell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SlideNavigationTransitionEffect.FromLeft</w:t>
                            </w:r>
                            <w:proofErr w:type="spellEnd"/>
                          </w:p>
                          <w:p w14:paraId="177D34F2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,</w:t>
                            </w:r>
                          </w:p>
                          <w:p w14:paraId="3964D76B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A31515"/>
                              </w:rPr>
                              <w:t>"Supress"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SuppressNavigationTransitionInfo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6CA903DA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B05B630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;</w:t>
                            </w:r>
                          </w:p>
                          <w:p w14:paraId="152B09CF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.BackStackDepth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 0)</w:t>
                            </w:r>
                          </w:p>
                          <w:p w14:paraId="2F2410C8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5A4A68B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.BackStack.Clear</w:t>
                            </w:r>
                            <w:proofErr w:type="spellEnd"/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895ECD3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AAB3BAF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.Navigate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age, parameter, </w:t>
                            </w:r>
                            <w:proofErr w:type="spell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transitionInfo</w:t>
                            </w:r>
                            <w:proofErr w:type="spellEnd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61D8B07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66B7F4E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4FFC59A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rush </w:t>
                            </w:r>
                            <w:proofErr w:type="spellStart"/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Fill</w:t>
                            </w:r>
                            <w:proofErr w:type="spell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rameter)</w:t>
                            </w:r>
                          </w:p>
                          <w:p w14:paraId="234C7EDD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8AB9690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parameter 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</w:t>
                            </w:r>
                            <w:proofErr w:type="gramStart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).Fill</w:t>
                            </w:r>
                            <w:proofErr w:type="gramEnd"/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9BBE794" w14:textId="77777777" w:rsidR="00D12E03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DC9E72F" w14:textId="38B00DBB" w:rsidR="00601C5A" w:rsidRPr="00D12E03" w:rsidRDefault="00D12E03" w:rsidP="00D12E0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2E0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C90A16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394E8E0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2B6AF05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.Animation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5651DE6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338B42F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01652853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0C8A2F0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2E03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4C1FA02A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4503B77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Frame </w:t>
                      </w:r>
                      <w:proofErr w:type="spell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Frame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45064269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C2E8B7E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Option </w:t>
                      </w:r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40AA0FFB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733D44B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Navigate(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Type page,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parameter =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A641F5A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E13C54A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NavigationTransitionInfo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transitionInfo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= Option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0784A2FE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66DAE89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12E03">
                        <w:rPr>
                          <w:rFonts w:ascii="Consolas" w:hAnsi="Consolas" w:cs="Cascadia Mono"/>
                          <w:color w:val="A31515"/>
                        </w:rPr>
                        <w:t>"Entrance"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EntranceNavigationTransitionInfo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8CD8374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12E03">
                        <w:rPr>
                          <w:rFonts w:ascii="Consolas" w:hAnsi="Consolas" w:cs="Cascadia Mono"/>
                          <w:color w:val="A31515"/>
                        </w:rPr>
                        <w:t>"Drill In"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DrillInNavigationTransitionInfo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F38D022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12E03">
                        <w:rPr>
                          <w:rFonts w:ascii="Consolas" w:hAnsi="Consolas" w:cs="Cascadia Mono"/>
                          <w:color w:val="A31515"/>
                        </w:rPr>
                        <w:t>"Slide from Right"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SlideNavigationTransitionInfo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1957DC6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5F06CB1A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Effect = </w:t>
                      </w:r>
                      <w:proofErr w:type="spell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SlideNavigationTransitionEffect.FromRight</w:t>
                      </w:r>
                      <w:proofErr w:type="spellEnd"/>
                    </w:p>
                    <w:p w14:paraId="22AA8ACD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,</w:t>
                      </w:r>
                    </w:p>
                    <w:p w14:paraId="039B9E10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12E03">
                        <w:rPr>
                          <w:rFonts w:ascii="Consolas" w:hAnsi="Consolas" w:cs="Cascadia Mono"/>
                          <w:color w:val="A31515"/>
                        </w:rPr>
                        <w:t>"Slide from Left"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SlideNavigationTransitionInfo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40B7926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47335629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Effect = </w:t>
                      </w:r>
                      <w:proofErr w:type="spell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SlideNavigationTransitionEffect.FromLeft</w:t>
                      </w:r>
                      <w:proofErr w:type="spellEnd"/>
                    </w:p>
                    <w:p w14:paraId="177D34F2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,</w:t>
                      </w:r>
                    </w:p>
                    <w:p w14:paraId="3964D76B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12E03">
                        <w:rPr>
                          <w:rFonts w:ascii="Consolas" w:hAnsi="Consolas" w:cs="Cascadia Mono"/>
                          <w:color w:val="A31515"/>
                        </w:rPr>
                        <w:t>"Supress"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SuppressNavigationTransitionInfo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6CA903DA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B05B630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};</w:t>
                      </w:r>
                    </w:p>
                    <w:p w14:paraId="152B09CF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Frame.BackStackDepth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&gt; 0)</w:t>
                      </w:r>
                    </w:p>
                    <w:p w14:paraId="2F2410C8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5A4A68B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Frame.BackStack.Clear</w:t>
                      </w:r>
                      <w:proofErr w:type="spellEnd"/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895ECD3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AAB3BAF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Frame.Navigate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(page, parameter, </w:t>
                      </w:r>
                      <w:proofErr w:type="spell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transitionInfo</w:t>
                      </w:r>
                      <w:proofErr w:type="spellEnd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61D8B07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66B7F4E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4FFC59A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Brush </w:t>
                      </w:r>
                      <w:proofErr w:type="spellStart"/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GetFill</w:t>
                      </w:r>
                      <w:proofErr w:type="spell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parameter)</w:t>
                      </w:r>
                    </w:p>
                    <w:p w14:paraId="234C7EDD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8AB9690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(parameter </w:t>
                      </w:r>
                      <w:r w:rsidRPr="00D12E03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Rectangle</w:t>
                      </w:r>
                      <w:proofErr w:type="gramStart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).Fill</w:t>
                      </w:r>
                      <w:proofErr w:type="gramEnd"/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9BBE794" w14:textId="77777777" w:rsidR="00D12E03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DC9E72F" w14:textId="38B00DBB" w:rsidR="00601C5A" w:rsidRPr="00D12E03" w:rsidRDefault="00D12E03" w:rsidP="00D12E0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2E0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593328CC" w:rsidR="00D4390D" w:rsidRPr="00EA0445" w:rsidRDefault="001125D3" w:rsidP="00D4390D">
      <w:pPr>
        <w:rPr>
          <w:rFonts w:cs="Segoe UI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C833B7"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D12E03">
        <w:t xml:space="preserve"> </w:t>
      </w:r>
      <w:r w:rsidR="00D12E03" w:rsidRPr="00D12E03">
        <w:rPr>
          <w:b/>
          <w:bCs/>
        </w:rPr>
        <w:t>Properties</w:t>
      </w:r>
      <w:r w:rsidR="00D12E03">
        <w:t xml:space="preserve"> for</w:t>
      </w:r>
      <w:r>
        <w:t xml:space="preserve"> </w:t>
      </w:r>
      <w:r w:rsidR="00D12E03">
        <w:rPr>
          <w:rFonts w:ascii="Consolas" w:hAnsi="Consolas"/>
          <w:b/>
          <w:bCs/>
        </w:rPr>
        <w:t>Frame</w:t>
      </w:r>
      <w:r w:rsidR="00D12E03" w:rsidRPr="00D12E03">
        <w:rPr>
          <w:rFonts w:cs="Segoe UI"/>
        </w:rPr>
        <w:t xml:space="preserve"> and</w:t>
      </w:r>
      <w:r w:rsidR="00D12E03">
        <w:rPr>
          <w:rFonts w:cs="Segoe UI"/>
        </w:rPr>
        <w:t xml:space="preserve"> </w:t>
      </w:r>
      <w:r w:rsidR="00D12E03" w:rsidRPr="00D12E03">
        <w:rPr>
          <w:rFonts w:ascii="Consolas" w:hAnsi="Consolas" w:cs="Segoe UI"/>
          <w:b/>
          <w:bCs/>
        </w:rPr>
        <w:t>Option</w:t>
      </w:r>
      <w:r w:rsidR="00D12E03">
        <w:rPr>
          <w:rFonts w:cs="Segoe UI"/>
        </w:rPr>
        <w:t xml:space="preserve"> then a </w:t>
      </w:r>
      <w:r w:rsidR="00D12E03">
        <w:rPr>
          <w:rFonts w:cs="Segoe UI"/>
          <w:b/>
          <w:bCs/>
        </w:rPr>
        <w:t>Method</w:t>
      </w:r>
      <w:r w:rsidR="00D12E03">
        <w:rPr>
          <w:rFonts w:cs="Segoe UI"/>
        </w:rPr>
        <w:t xml:space="preserve"> for </w:t>
      </w:r>
      <w:r w:rsidR="00D12E03" w:rsidRPr="00D12E03">
        <w:rPr>
          <w:rFonts w:ascii="Consolas" w:hAnsi="Consolas" w:cs="Segoe UI"/>
          <w:b/>
          <w:bCs/>
        </w:rPr>
        <w:t>Navigate</w:t>
      </w:r>
      <w:r w:rsidR="00D12E03">
        <w:rPr>
          <w:rFonts w:cs="Segoe UI"/>
        </w:rPr>
        <w:t xml:space="preserve"> that will be used to set the </w:t>
      </w:r>
      <w:proofErr w:type="spellStart"/>
      <w:r w:rsidR="00D12E03" w:rsidRPr="00D12E03">
        <w:rPr>
          <w:rFonts w:ascii="Consolas" w:hAnsi="Consolas" w:cs="Segoe UI"/>
          <w:b/>
          <w:bCs/>
        </w:rPr>
        <w:t>NavigationTransitionInfo</w:t>
      </w:r>
      <w:proofErr w:type="spellEnd"/>
      <w:r w:rsidR="00D12E03">
        <w:rPr>
          <w:rFonts w:cs="Segoe UI"/>
        </w:rPr>
        <w:t xml:space="preserve"> to set the different </w:t>
      </w:r>
      <w:r w:rsidR="00D12E03">
        <w:rPr>
          <w:rFonts w:cs="Segoe UI"/>
          <w:b/>
          <w:bCs/>
        </w:rPr>
        <w:t>Page Transitions</w:t>
      </w:r>
      <w:r w:rsidR="00D12E03">
        <w:rPr>
          <w:rFonts w:cs="Segoe UI"/>
        </w:rPr>
        <w:t xml:space="preserve"> when using </w:t>
      </w:r>
      <w:r w:rsidR="00D12E03" w:rsidRPr="00D12E03">
        <w:rPr>
          <w:rFonts w:ascii="Consolas" w:hAnsi="Consolas" w:cs="Segoe UI"/>
          <w:b/>
          <w:bCs/>
        </w:rPr>
        <w:t>Navigate</w:t>
      </w:r>
      <w:r w:rsidR="00D12E03">
        <w:rPr>
          <w:rFonts w:cs="Segoe UI"/>
        </w:rPr>
        <w:t xml:space="preserve"> with the </w:t>
      </w:r>
      <w:r w:rsidR="00D12E03" w:rsidRPr="00F60E87">
        <w:rPr>
          <w:rFonts w:ascii="Consolas" w:hAnsi="Consolas" w:cs="Segoe UI"/>
          <w:b/>
          <w:bCs/>
        </w:rPr>
        <w:t>Frame</w:t>
      </w:r>
      <w:r w:rsidR="00F60E87">
        <w:rPr>
          <w:rFonts w:cs="Segoe UI"/>
        </w:rPr>
        <w:t xml:space="preserve"> and the </w:t>
      </w:r>
      <w:proofErr w:type="spellStart"/>
      <w:r w:rsidR="00F60E87" w:rsidRPr="00F60E87">
        <w:rPr>
          <w:rFonts w:ascii="Consolas" w:hAnsi="Consolas" w:cs="Segoe UI"/>
          <w:b/>
          <w:bCs/>
        </w:rPr>
        <w:t>BackStack</w:t>
      </w:r>
      <w:proofErr w:type="spellEnd"/>
      <w:r w:rsidR="00F60E87">
        <w:rPr>
          <w:rFonts w:cs="Segoe UI"/>
          <w:b/>
          <w:bCs/>
        </w:rPr>
        <w:t xml:space="preserve"> </w:t>
      </w:r>
      <w:r w:rsidR="00F60E87" w:rsidRPr="00F60E87">
        <w:rPr>
          <w:rFonts w:cs="Segoe UI"/>
        </w:rPr>
        <w:t>for the</w:t>
      </w:r>
      <w:r w:rsidR="00F60E87">
        <w:rPr>
          <w:rFonts w:cs="Segoe UI"/>
          <w:b/>
          <w:bCs/>
        </w:rPr>
        <w:t xml:space="preserve"> </w:t>
      </w:r>
      <w:r w:rsidR="00F60E87" w:rsidRPr="00F60E87">
        <w:rPr>
          <w:rFonts w:ascii="Consolas" w:hAnsi="Consolas" w:cs="Segoe UI"/>
          <w:b/>
          <w:bCs/>
        </w:rPr>
        <w:t>Frame</w:t>
      </w:r>
      <w:r w:rsidR="00F60E87">
        <w:rPr>
          <w:rFonts w:cs="Segoe UI"/>
        </w:rPr>
        <w:t xml:space="preserve"> is also cleared so the different </w:t>
      </w:r>
      <w:r w:rsidR="00F60E87">
        <w:rPr>
          <w:rFonts w:cs="Segoe UI"/>
          <w:b/>
          <w:bCs/>
        </w:rPr>
        <w:t>Page Transitions</w:t>
      </w:r>
      <w:r w:rsidR="00F60E87">
        <w:rPr>
          <w:rFonts w:cs="Segoe UI"/>
        </w:rPr>
        <w:t xml:space="preserve"> can be seen. </w:t>
      </w:r>
      <w:r w:rsidR="00F60E87" w:rsidRPr="00F60E87">
        <w:rPr>
          <w:rFonts w:cs="Segoe UI"/>
        </w:rPr>
        <w:t>T</w:t>
      </w:r>
      <w:r w:rsidR="00D12E03" w:rsidRPr="00F60E87">
        <w:rPr>
          <w:rFonts w:cs="Segoe UI"/>
        </w:rPr>
        <w:t>here</w:t>
      </w:r>
      <w:r w:rsidR="00D12E03">
        <w:rPr>
          <w:rFonts w:cs="Segoe UI"/>
        </w:rPr>
        <w:t xml:space="preserve"> is</w:t>
      </w:r>
      <w:r w:rsidR="00F60E87">
        <w:rPr>
          <w:rFonts w:cs="Segoe UI"/>
        </w:rPr>
        <w:t xml:space="preserve"> also</w:t>
      </w:r>
      <w:r w:rsidR="00D12E03">
        <w:rPr>
          <w:rFonts w:cs="Segoe UI"/>
        </w:rPr>
        <w:t xml:space="preserve"> a </w:t>
      </w:r>
      <w:r w:rsidR="00D12E03">
        <w:rPr>
          <w:rFonts w:cs="Segoe UI"/>
          <w:b/>
          <w:bCs/>
        </w:rPr>
        <w:t>Method</w:t>
      </w:r>
      <w:r w:rsidR="00D12E03">
        <w:rPr>
          <w:rFonts w:cs="Segoe UI"/>
        </w:rPr>
        <w:t xml:space="preserve"> to get the </w:t>
      </w:r>
      <w:r w:rsidR="00D12E03" w:rsidRPr="00D12E03">
        <w:rPr>
          <w:rFonts w:ascii="Consolas" w:hAnsi="Consolas" w:cs="Segoe UI"/>
          <w:b/>
          <w:bCs/>
        </w:rPr>
        <w:t>Fill</w:t>
      </w:r>
      <w:r w:rsidR="00D12E03">
        <w:rPr>
          <w:rFonts w:cs="Segoe UI"/>
        </w:rPr>
        <w:t xml:space="preserve"> from a </w:t>
      </w:r>
      <w:r w:rsidR="00D12E03" w:rsidRPr="00D12E03">
        <w:rPr>
          <w:rFonts w:ascii="Consolas" w:hAnsi="Consolas" w:cs="Segoe UI"/>
          <w:b/>
          <w:bCs/>
        </w:rPr>
        <w:t>Rectangle</w:t>
      </w:r>
      <w:r w:rsidR="00D12E03">
        <w:rPr>
          <w:rFonts w:cs="Segoe UI"/>
        </w:rPr>
        <w:t xml:space="preserve"> from an </w:t>
      </w:r>
      <w:r w:rsidR="00D12E03" w:rsidRPr="00D12E03">
        <w:rPr>
          <w:rFonts w:ascii="Consolas" w:hAnsi="Consolas" w:cs="Segoe UI"/>
          <w:b/>
          <w:bCs/>
        </w:rPr>
        <w:t>object</w:t>
      </w:r>
      <w:r w:rsidR="00D4390D">
        <w:rPr>
          <w:rFonts w:cs="Segoe UI"/>
        </w:rPr>
        <w:t xml:space="preserve"> and everything is </w:t>
      </w:r>
      <w:r w:rsidR="00D4390D">
        <w:rPr>
          <w:rFonts w:cs="Segoe UI"/>
          <w:color w:val="000000"/>
        </w:rPr>
        <w:t xml:space="preserve">declared as </w:t>
      </w:r>
      <w:r w:rsidR="00D4390D" w:rsidRPr="00120269">
        <w:rPr>
          <w:rFonts w:ascii="Consolas" w:hAnsi="Consolas" w:cs="Segoe UI"/>
          <w:b/>
          <w:bCs/>
          <w:color w:val="000000"/>
        </w:rPr>
        <w:t>static</w:t>
      </w:r>
      <w:r w:rsidR="00D4390D">
        <w:rPr>
          <w:rFonts w:cs="Segoe UI"/>
          <w:color w:val="000000"/>
        </w:rPr>
        <w:t xml:space="preserve"> so an </w:t>
      </w:r>
      <w:r w:rsidR="00D4390D" w:rsidRPr="00120269">
        <w:rPr>
          <w:rFonts w:cs="Segoe UI"/>
          <w:b/>
          <w:bCs/>
          <w:color w:val="000000"/>
        </w:rPr>
        <w:t>Instance</w:t>
      </w:r>
      <w:r w:rsidR="00D4390D">
        <w:rPr>
          <w:rFonts w:cs="Segoe UI"/>
          <w:color w:val="000000"/>
        </w:rPr>
        <w:t xml:space="preserve"> of the </w:t>
      </w:r>
      <w:r w:rsidR="00D4390D" w:rsidRPr="001125D3">
        <w:rPr>
          <w:rFonts w:ascii="Consolas" w:hAnsi="Consolas"/>
          <w:b/>
          <w:bCs/>
        </w:rPr>
        <w:t>Class</w:t>
      </w:r>
      <w:r w:rsidR="00D4390D">
        <w:t xml:space="preserve"> </w:t>
      </w:r>
      <w:proofErr w:type="gramStart"/>
      <w:r w:rsidR="00D4390D">
        <w:rPr>
          <w:rFonts w:cs="Segoe UI"/>
          <w:color w:val="000000"/>
        </w:rPr>
        <w:t>is not be</w:t>
      </w:r>
      <w:proofErr w:type="gramEnd"/>
      <w:r w:rsidR="00D4390D">
        <w:rPr>
          <w:rFonts w:cs="Segoe UI"/>
          <w:color w:val="000000"/>
        </w:rPr>
        <w:t xml:space="preserve"> needed.</w:t>
      </w:r>
    </w:p>
    <w:p w14:paraId="689DB7F2" w14:textId="58BEBCAC" w:rsidR="00EA0445" w:rsidRPr="00D4390D" w:rsidRDefault="00EA0445">
      <w:pPr>
        <w:rPr>
          <w:rFonts w:cs="Segoe UI"/>
          <w:b/>
          <w:bCs/>
        </w:rPr>
      </w:pPr>
    </w:p>
    <w:p w14:paraId="795F2C8B" w14:textId="7F8DBAA2" w:rsidR="00EA0445" w:rsidRDefault="00EA0445">
      <w:pPr>
        <w:rPr>
          <w:b/>
          <w:bCs/>
        </w:rPr>
      </w:pPr>
    </w:p>
    <w:p w14:paraId="1D895860" w14:textId="77777777" w:rsidR="006543EE" w:rsidRDefault="006543E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C7D799F" w14:textId="20AF0B32" w:rsidR="00EF58B9" w:rsidRDefault="00EF58B9" w:rsidP="00EF58B9">
      <w:pPr>
        <w:pStyle w:val="Heading2"/>
      </w:pPr>
      <w:r>
        <w:lastRenderedPageBreak/>
        <w:t xml:space="preserve">Step </w:t>
      </w:r>
      <w:r w:rsidR="00AE0847">
        <w:t>5</w:t>
      </w:r>
    </w:p>
    <w:p w14:paraId="64AF9B41" w14:textId="4EF84F4A" w:rsidR="00EF58B9" w:rsidRPr="00745597" w:rsidRDefault="00EF58B9" w:rsidP="00EF58B9">
      <w:r>
        <w:rPr>
          <w:lang w:val="en-US"/>
        </w:rPr>
        <w:t xml:space="preserve">Then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FE40C4B" w14:textId="77777777" w:rsidR="00EF58B9" w:rsidRDefault="00EF58B9" w:rsidP="00EF58B9"/>
    <w:p w14:paraId="2AB86081" w14:textId="77777777" w:rsidR="00EF58B9" w:rsidRDefault="00EF58B9" w:rsidP="00EF58B9">
      <w:r>
        <w:rPr>
          <w:noProof/>
        </w:rPr>
        <w:drawing>
          <wp:inline distT="0" distB="0" distL="0" distR="0" wp14:anchorId="7E5B04BC" wp14:editId="04D19244">
            <wp:extent cx="4003200" cy="3837600"/>
            <wp:effectExtent l="0" t="0" r="0" b="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404B8" w14:textId="77777777" w:rsidR="00AE0847" w:rsidRDefault="00AE0847" w:rsidP="00AE0847"/>
    <w:p w14:paraId="26A85474" w14:textId="75B488D5" w:rsidR="00C35367" w:rsidRDefault="00AE0847" w:rsidP="00C35367">
      <w:pPr>
        <w:pStyle w:val="Heading2"/>
      </w:pPr>
      <w:r>
        <w:t>Step 6</w:t>
      </w:r>
    </w:p>
    <w:p w14:paraId="29B3EBEA" w14:textId="6B20900C" w:rsidR="00CE3998" w:rsidRDefault="00CE3998" w:rsidP="00CE3998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proofErr w:type="spellStart"/>
      <w:r>
        <w:rPr>
          <w:b/>
          <w:bCs/>
        </w:rPr>
        <w:t>WinUI</w:t>
      </w:r>
      <w:proofErr w:type="spellEnd"/>
      <w:r>
        <w:t xml:space="preserve"> items</w:t>
      </w:r>
      <w:r>
        <w:rPr>
          <w:b/>
          <w:bCs/>
        </w:rPr>
        <w:t xml:space="preserve"> </w:t>
      </w:r>
      <w:r>
        <w:t xml:space="preserve">list, select </w:t>
      </w:r>
      <w:r>
        <w:rPr>
          <w:b/>
          <w:bCs/>
        </w:rPr>
        <w:t>Page</w:t>
      </w:r>
      <w:r>
        <w:t xml:space="preserve"> and then select </w:t>
      </w:r>
      <w:r w:rsidR="00470DD2">
        <w:rPr>
          <w:b/>
          <w:bCs/>
        </w:rPr>
        <w:t>Blank page (</w:t>
      </w:r>
      <w:proofErr w:type="spellStart"/>
      <w:r w:rsidR="00470DD2">
        <w:rPr>
          <w:b/>
          <w:bCs/>
        </w:rPr>
        <w:t>WinUI</w:t>
      </w:r>
      <w:proofErr w:type="spellEnd"/>
      <w:r w:rsidR="00470DD2">
        <w:rPr>
          <w:b/>
          <w:bCs/>
        </w:rPr>
        <w:t xml:space="preserve"> 3)</w:t>
      </w:r>
      <w:r>
        <w:t xml:space="preserve"> from the list next to this, then type in the name of </w:t>
      </w:r>
      <w:proofErr w:type="spellStart"/>
      <w:r w:rsidR="00587107">
        <w:rPr>
          <w:i/>
          <w:iCs/>
        </w:rPr>
        <w:t>ContentPage</w:t>
      </w:r>
      <w:r>
        <w:rPr>
          <w:i/>
          <w:iCs/>
        </w:rPr>
        <w:t>.</w:t>
      </w:r>
      <w:r w:rsidR="00587107">
        <w:rPr>
          <w:i/>
          <w:iCs/>
        </w:rPr>
        <w:t>xaml</w:t>
      </w:r>
      <w:proofErr w:type="spellEnd"/>
      <w:r>
        <w:t xml:space="preserve"> and then </w:t>
      </w:r>
      <w:r>
        <w:rPr>
          <w:b/>
          <w:bCs/>
        </w:rPr>
        <w:t>Click</w:t>
      </w:r>
      <w:r>
        <w:t xml:space="preserve"> on </w:t>
      </w:r>
      <w:r>
        <w:rPr>
          <w:b/>
          <w:bCs/>
        </w:rPr>
        <w:t>Add</w:t>
      </w:r>
      <w:r>
        <w:t>.</w:t>
      </w:r>
    </w:p>
    <w:p w14:paraId="38400482" w14:textId="77777777" w:rsidR="00587107" w:rsidRPr="00557778" w:rsidRDefault="00587107" w:rsidP="00CE3998"/>
    <w:p w14:paraId="29F256BB" w14:textId="1B4BDB3B" w:rsidR="006873D7" w:rsidRDefault="00587107">
      <w:r>
        <w:rPr>
          <w:noProof/>
        </w:rPr>
        <w:drawing>
          <wp:inline distT="0" distB="0" distL="0" distR="0" wp14:anchorId="48262500" wp14:editId="2B0829D5">
            <wp:extent cx="4746786" cy="3293997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6" cy="329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73D7">
        <w:br w:type="page"/>
      </w:r>
    </w:p>
    <w:p w14:paraId="5CF17680" w14:textId="77777777" w:rsidR="00D254C9" w:rsidRDefault="00D254C9" w:rsidP="00D254C9">
      <w:pPr>
        <w:pStyle w:val="Heading2"/>
      </w:pPr>
      <w:r>
        <w:lastRenderedPageBreak/>
        <w:t>Step 7</w:t>
      </w:r>
    </w:p>
    <w:p w14:paraId="365C0788" w14:textId="77777777" w:rsidR="00D254C9" w:rsidRPr="00BE7F8D" w:rsidRDefault="00D254C9" w:rsidP="00D254C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D254C9" w14:paraId="1CAFDF1A" w14:textId="77777777" w:rsidTr="008E0287">
        <w:tc>
          <w:tcPr>
            <w:tcW w:w="4955" w:type="dxa"/>
          </w:tcPr>
          <w:p w14:paraId="0399CFFD" w14:textId="651D7D96" w:rsidR="00D254C9" w:rsidRPr="008967A6" w:rsidRDefault="00D254C9" w:rsidP="008E0287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ContentPage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</w:t>
            </w:r>
            <w:r w:rsidR="000533A6"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>Content</w:t>
            </w:r>
            <w:r w:rsidR="000533A6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Page</w:t>
            </w:r>
            <w:r w:rsidRPr="00792240">
              <w:rPr>
                <w:lang w:val="en-US"/>
              </w:rPr>
              <w:t>.</w:t>
            </w:r>
          </w:p>
          <w:p w14:paraId="3ECCDFBF" w14:textId="77777777" w:rsidR="00D254C9" w:rsidRPr="003544B5" w:rsidRDefault="00D254C9" w:rsidP="008E028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54B07D20" w14:textId="77777777" w:rsidR="00D254C9" w:rsidRDefault="00D254C9" w:rsidP="008E0287">
            <w:r>
              <w:rPr>
                <w:noProof/>
              </w:rPr>
              <w:drawing>
                <wp:inline distT="0" distB="0" distL="0" distR="0" wp14:anchorId="220EBB2B" wp14:editId="2A2F287B">
                  <wp:extent cx="2635200" cy="2437200"/>
                  <wp:effectExtent l="0" t="0" r="0" b="1270"/>
                  <wp:docPr id="19" name="Picture 19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Graphical user interface, text, application, email&#10;&#10;Description automatically generated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BD0D32" w14:textId="77777777" w:rsidR="00D254C9" w:rsidRDefault="00D254C9" w:rsidP="008E0287"/>
        </w:tc>
      </w:tr>
    </w:tbl>
    <w:p w14:paraId="62C2B11A" w14:textId="50651734" w:rsidR="00BB26EA" w:rsidRDefault="00BB26EA" w:rsidP="00BB26EA">
      <w:pPr>
        <w:pStyle w:val="Heading2"/>
      </w:pPr>
      <w:r>
        <w:t>Step 8</w:t>
      </w:r>
    </w:p>
    <w:p w14:paraId="6211101B" w14:textId="77777777" w:rsidR="00BB26EA" w:rsidRDefault="00BB26EA" w:rsidP="00BB26EA"/>
    <w:p w14:paraId="43A3C30F" w14:textId="14B7F2D9" w:rsidR="00BB26EA" w:rsidRPr="00833CE0" w:rsidRDefault="00BB26EA" w:rsidP="00BB26EA">
      <w:r>
        <w:t xml:space="preserve">Then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ContentPage.xaml</w:t>
      </w:r>
      <w:proofErr w:type="spellEnd"/>
      <w:r w:rsidR="00860883" w:rsidRPr="00860883">
        <w:t>,</w:t>
      </w:r>
      <w:r>
        <w:t xml:space="preserve"> </w:t>
      </w:r>
      <w:r w:rsidR="00860883">
        <w:t xml:space="preserve">below </w:t>
      </w:r>
      <w:r w:rsidR="00860883" w:rsidRPr="001868FF">
        <w:rPr>
          <w:rFonts w:ascii="Consolas" w:hAnsi="Consolas"/>
          <w:b/>
          <w:bCs/>
        </w:rPr>
        <w:t>&lt;</w:t>
      </w:r>
      <w:r w:rsidR="00860883">
        <w:rPr>
          <w:rFonts w:ascii="Consolas" w:hAnsi="Consolas"/>
          <w:b/>
          <w:bCs/>
        </w:rPr>
        <w:t>Grid</w:t>
      </w:r>
      <w:r w:rsidR="00860883" w:rsidRPr="001868FF">
        <w:rPr>
          <w:rFonts w:ascii="Consolas" w:hAnsi="Consolas"/>
          <w:b/>
          <w:bCs/>
        </w:rPr>
        <w:t>&gt;</w:t>
      </w:r>
      <w:r w:rsidR="00860883">
        <w:rPr>
          <w:rFonts w:cs="Segoe UI"/>
        </w:rPr>
        <w:t xml:space="preserve"> and </w:t>
      </w:r>
      <w:r w:rsidR="00860883">
        <w:t xml:space="preserve">above </w:t>
      </w:r>
      <w:r w:rsidR="00860883" w:rsidRPr="001868FF">
        <w:rPr>
          <w:rFonts w:ascii="Consolas" w:hAnsi="Consolas"/>
          <w:b/>
          <w:bCs/>
        </w:rPr>
        <w:t>&lt;/</w:t>
      </w:r>
      <w:r w:rsidR="00860883">
        <w:rPr>
          <w:rFonts w:ascii="Consolas" w:hAnsi="Consolas"/>
          <w:b/>
          <w:bCs/>
        </w:rPr>
        <w:t>Grid</w:t>
      </w:r>
      <w:r w:rsidR="00860883" w:rsidRPr="001868FF">
        <w:rPr>
          <w:rFonts w:ascii="Consolas" w:hAnsi="Consolas"/>
          <w:b/>
          <w:bCs/>
        </w:rPr>
        <w:t>&gt;</w:t>
      </w:r>
      <w:r w:rsidR="00860883" w:rsidRPr="001868FF">
        <w:rPr>
          <w:rFonts w:cs="Segoe UI"/>
        </w:rPr>
        <w:t>,</w:t>
      </w:r>
      <w:r w:rsidR="00860883"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7C7EFBD3" w14:textId="77777777" w:rsidR="00BB26EA" w:rsidRDefault="00BB26EA" w:rsidP="00BB26EA"/>
    <w:p w14:paraId="2E8FC4A4" w14:textId="77777777" w:rsidR="00BB26EA" w:rsidRPr="007A65F3" w:rsidRDefault="00BB26EA" w:rsidP="00BB26EA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147FC45" wp14:editId="71A5CFEF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520A28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ListView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&gt;</w:t>
                            </w:r>
                          </w:p>
                          <w:p w14:paraId="7E5C8DD9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FBABEA2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ack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ack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A302FFA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AD95F0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ay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ay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F5DE571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037DDF2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A4A41BE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DC8CBAC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B3A616D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9B84134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CAA40FC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A8BB5E5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5CCE14CA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007A4C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5260AB8C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1A1EFF3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C7F322B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6B45CE2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605C2BF5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B0F3862" w14:textId="77777777" w:rsidR="00BB26EA" w:rsidRPr="00BB26EA" w:rsidRDefault="00BB26EA" w:rsidP="00BB26E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6E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64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g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Tapped</w:t>
                            </w:r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Rectangle_Tapped</w:t>
                            </w:r>
                            <w:proofErr w:type="spellEnd"/>
                            <w:r w:rsidRPr="00BB26EA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09F46C8F" w14:textId="21F2F466" w:rsidR="00BB26EA" w:rsidRPr="00BB26EA" w:rsidRDefault="00BB26EA" w:rsidP="00BB26EA">
                            <w:pPr>
                              <w:pStyle w:val="SourceCode"/>
                              <w:spacing w:after="0"/>
                            </w:pPr>
                            <w:r w:rsidRPr="00BB26E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B26EA">
                              <w:rPr>
                                <w:rFonts w:cs="Cascadia Mono"/>
                                <w:color w:val="A31515"/>
                              </w:rPr>
                              <w:t>ListView</w:t>
                            </w:r>
                            <w:proofErr w:type="spellEnd"/>
                            <w:r w:rsidRPr="00BB26E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47FC45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520A28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ListView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&gt;</w:t>
                      </w:r>
                    </w:p>
                    <w:p w14:paraId="7E5C8DD9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FBABEA2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Black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Black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A302FFA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AD95F0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Gray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Gray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F5DE571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037DDF2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Red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Red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A4A41BE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DC8CBAC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Orang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Orang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B3A616D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9B84134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Yellow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Yellow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CAA40FC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A8BB5E5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Green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Green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5CCE14CA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007A4C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Cyan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Cyan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5260AB8C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1A1EFF3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Blu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Blu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C7F322B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6B45CE2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Magenta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Magenta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605C2BF5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B26EA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Left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B0F3862" w14:textId="77777777" w:rsidR="00BB26EA" w:rsidRPr="00BB26EA" w:rsidRDefault="00BB26EA" w:rsidP="00BB26E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6EA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64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g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Purpl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Purple"</w:t>
                      </w:r>
                      <w:r w:rsidRPr="00BB26EA">
                        <w:rPr>
                          <w:rFonts w:ascii="Consolas" w:hAnsi="Consolas" w:cs="Cascadia Mono"/>
                          <w:color w:val="FF0000"/>
                        </w:rPr>
                        <w:t xml:space="preserve"> Tapped</w:t>
                      </w:r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Rectangle_Tapped</w:t>
                      </w:r>
                      <w:proofErr w:type="spellEnd"/>
                      <w:r w:rsidRPr="00BB26EA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09F46C8F" w14:textId="21F2F466" w:rsidR="00BB26EA" w:rsidRPr="00BB26EA" w:rsidRDefault="00BB26EA" w:rsidP="00BB26EA">
                      <w:pPr>
                        <w:pStyle w:val="SourceCode"/>
                        <w:spacing w:after="0"/>
                      </w:pPr>
                      <w:r w:rsidRPr="00BB26EA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BB26EA">
                        <w:rPr>
                          <w:rFonts w:cs="Cascadia Mono"/>
                          <w:color w:val="A31515"/>
                        </w:rPr>
                        <w:t>ListView</w:t>
                      </w:r>
                      <w:proofErr w:type="spellEnd"/>
                      <w:r w:rsidRPr="00BB26E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778C23" w14:textId="1E9A2E1C" w:rsidR="00BB26EA" w:rsidRDefault="00BB26EA" w:rsidP="00BB26EA"/>
    <w:p w14:paraId="1BE7B6D0" w14:textId="4804ADD3" w:rsidR="00BB26EA" w:rsidRPr="00BB26EA" w:rsidRDefault="00BB26EA" w:rsidP="00BB26EA">
      <w:pPr>
        <w:rPr>
          <w:rFonts w:cs="Segoe UI"/>
        </w:rPr>
      </w:pPr>
      <w:r>
        <w:t xml:space="preserve">This </w:t>
      </w:r>
      <w:proofErr w:type="spellStart"/>
      <w:r w:rsidRPr="00BB26EA">
        <w:rPr>
          <w:rFonts w:ascii="Consolas" w:hAnsi="Consolas"/>
          <w:b/>
          <w:bCs/>
        </w:rPr>
        <w:t>ListView</w:t>
      </w:r>
      <w:proofErr w:type="spellEnd"/>
      <w:r w:rsidRPr="00BB26EA">
        <w:rPr>
          <w:rFonts w:cs="Segoe UI"/>
        </w:rPr>
        <w:t xml:space="preserve"> contains</w:t>
      </w:r>
      <w:r>
        <w:rPr>
          <w:rFonts w:cs="Segoe UI"/>
        </w:rPr>
        <w:t xml:space="preserve"> </w:t>
      </w:r>
      <w:r w:rsidRPr="00BB26EA">
        <w:rPr>
          <w:rFonts w:ascii="Consolas" w:hAnsi="Consolas" w:cs="Segoe UI"/>
          <w:b/>
          <w:bCs/>
        </w:rPr>
        <w:t>Rectangle</w:t>
      </w:r>
      <w:r>
        <w:rPr>
          <w:rFonts w:cs="Segoe UI"/>
        </w:rPr>
        <w:t xml:space="preserve"> elements of different colours plus each has the </w:t>
      </w:r>
      <w:r>
        <w:rPr>
          <w:rFonts w:cs="Segoe UI"/>
          <w:b/>
          <w:bCs/>
        </w:rPr>
        <w:t>Event</w:t>
      </w:r>
      <w:r>
        <w:rPr>
          <w:rFonts w:cs="Segoe UI"/>
        </w:rPr>
        <w:t xml:space="preserve"> for </w:t>
      </w:r>
      <w:r w:rsidRPr="00BB26EA">
        <w:rPr>
          <w:rFonts w:ascii="Consolas" w:hAnsi="Consolas" w:cs="Segoe UI"/>
          <w:b/>
          <w:bCs/>
        </w:rPr>
        <w:t>Tapped</w:t>
      </w:r>
      <w:r>
        <w:rPr>
          <w:rFonts w:cs="Segoe UI"/>
        </w:rPr>
        <w:t xml:space="preserve"> set to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BB26EA">
        <w:rPr>
          <w:rFonts w:ascii="Consolas" w:hAnsi="Consolas" w:cs="Segoe UI"/>
          <w:b/>
          <w:bCs/>
        </w:rPr>
        <w:t>Rectangle_Tapped</w:t>
      </w:r>
      <w:proofErr w:type="spellEnd"/>
      <w:r>
        <w:rPr>
          <w:rFonts w:cs="Segoe UI"/>
        </w:rPr>
        <w:t xml:space="preserve"> which will be triggered when the </w:t>
      </w:r>
      <w:r w:rsidRPr="00BB26EA">
        <w:rPr>
          <w:rFonts w:ascii="Consolas" w:hAnsi="Consolas" w:cs="Segoe UI"/>
          <w:b/>
          <w:bCs/>
        </w:rPr>
        <w:t>Rectangle</w:t>
      </w:r>
      <w:r>
        <w:rPr>
          <w:rFonts w:cs="Segoe UI"/>
        </w:rPr>
        <w:t xml:space="preserve"> is </w:t>
      </w:r>
      <w:r>
        <w:rPr>
          <w:rFonts w:cs="Segoe UI"/>
          <w:b/>
          <w:bCs/>
        </w:rPr>
        <w:t>Tapped</w:t>
      </w:r>
      <w:r>
        <w:rPr>
          <w:rFonts w:cs="Segoe UI"/>
        </w:rPr>
        <w:t xml:space="preserve"> or </w:t>
      </w:r>
      <w:r>
        <w:rPr>
          <w:rFonts w:cs="Segoe UI"/>
          <w:b/>
          <w:bCs/>
        </w:rPr>
        <w:t>Clicked</w:t>
      </w:r>
      <w:r>
        <w:rPr>
          <w:rFonts w:cs="Segoe UI"/>
        </w:rPr>
        <w:t>.</w:t>
      </w:r>
    </w:p>
    <w:p w14:paraId="39005609" w14:textId="28490D42" w:rsidR="00D254C9" w:rsidRDefault="00D254C9"/>
    <w:p w14:paraId="158E5B8B" w14:textId="77777777" w:rsidR="00BB26EA" w:rsidRDefault="00BB26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44A77DA8" w14:textId="77777777" w:rsidR="00F803C7" w:rsidRDefault="00F803C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AD59A52" w14:textId="4959184C" w:rsidR="00F803C7" w:rsidRDefault="00F803C7" w:rsidP="00F803C7">
      <w:pPr>
        <w:pStyle w:val="Heading2"/>
      </w:pPr>
      <w:r>
        <w:lastRenderedPageBreak/>
        <w:t>Step 9</w:t>
      </w:r>
    </w:p>
    <w:p w14:paraId="1F8E1E9F" w14:textId="77777777" w:rsidR="00F803C7" w:rsidRPr="00BE7F8D" w:rsidRDefault="00F803C7" w:rsidP="00F803C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F803C7" w14:paraId="76C94B11" w14:textId="77777777" w:rsidTr="008E0287">
        <w:tc>
          <w:tcPr>
            <w:tcW w:w="4955" w:type="dxa"/>
          </w:tcPr>
          <w:p w14:paraId="2A3983B8" w14:textId="60A7A266" w:rsidR="00F803C7" w:rsidRPr="008967A6" w:rsidRDefault="00F803C7" w:rsidP="008E0287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,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select the arrow next to </w:t>
            </w:r>
            <w:proofErr w:type="spellStart"/>
            <w:r w:rsidR="000533A6">
              <w:rPr>
                <w:b/>
                <w:bCs/>
                <w:lang w:val="en-US"/>
              </w:rPr>
              <w:t>ContentPage</w:t>
            </w:r>
            <w:r w:rsidRPr="008967A6"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 xml:space="preserve">then double-click on </w:t>
            </w:r>
            <w:proofErr w:type="spellStart"/>
            <w:r w:rsidR="000533A6">
              <w:rPr>
                <w:b/>
                <w:bCs/>
                <w:lang w:val="en-US"/>
              </w:rPr>
              <w:t>ContentPage</w:t>
            </w:r>
            <w:r>
              <w:rPr>
                <w:b/>
                <w:bCs/>
                <w:lang w:val="en-US"/>
              </w:rPr>
              <w:t>.xaml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 w:rsidR="000533A6">
              <w:rPr>
                <w:b/>
                <w:bCs/>
                <w:lang w:val="en-US"/>
              </w:rPr>
              <w:t>Content</w:t>
            </w:r>
            <w:r>
              <w:rPr>
                <w:b/>
                <w:bCs/>
                <w:lang w:val="en-US"/>
              </w:rPr>
              <w:t xml:space="preserve"> </w:t>
            </w:r>
            <w:r w:rsidR="000533A6">
              <w:rPr>
                <w:b/>
                <w:bCs/>
                <w:lang w:val="en-US"/>
              </w:rPr>
              <w:t>Page</w:t>
            </w:r>
            <w:r w:rsidRPr="00792240">
              <w:rPr>
                <w:lang w:val="en-US"/>
              </w:rPr>
              <w:t>.</w:t>
            </w:r>
          </w:p>
          <w:p w14:paraId="7B7EE808" w14:textId="77777777" w:rsidR="00F803C7" w:rsidRPr="003544B5" w:rsidRDefault="00F803C7" w:rsidP="008E028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E9871F7" w14:textId="077CD72B" w:rsidR="00F803C7" w:rsidRDefault="00F803C7" w:rsidP="008E0287">
            <w:r>
              <w:rPr>
                <w:noProof/>
              </w:rPr>
              <w:drawing>
                <wp:inline distT="0" distB="0" distL="0" distR="0" wp14:anchorId="5B574C75" wp14:editId="524F07CE">
                  <wp:extent cx="2635200" cy="2437179"/>
                  <wp:effectExtent l="0" t="0" r="0" b="127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5902B2" w14:textId="77777777" w:rsidR="00F803C7" w:rsidRDefault="00F803C7" w:rsidP="008E0287"/>
        </w:tc>
      </w:tr>
    </w:tbl>
    <w:p w14:paraId="2351B44D" w14:textId="7BF0EF37" w:rsidR="00F803C7" w:rsidRDefault="00F803C7" w:rsidP="00F803C7">
      <w:pPr>
        <w:pStyle w:val="Heading2"/>
      </w:pPr>
      <w:r>
        <w:t xml:space="preserve">Step </w:t>
      </w:r>
      <w:r w:rsidR="00307FF1">
        <w:t>10</w:t>
      </w:r>
    </w:p>
    <w:p w14:paraId="107EC1D2" w14:textId="77777777" w:rsidR="00F803C7" w:rsidRDefault="00F803C7" w:rsidP="00F803C7"/>
    <w:p w14:paraId="793B851C" w14:textId="13540125" w:rsidR="000A5E62" w:rsidRPr="001868FF" w:rsidRDefault="00F803C7" w:rsidP="000A5E62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 w:rsidR="000A5E62">
        <w:rPr>
          <w:b/>
          <w:bCs/>
        </w:rPr>
        <w:t>ContentPa</w:t>
      </w:r>
      <w:r w:rsidR="00307FF1">
        <w:rPr>
          <w:b/>
          <w:bCs/>
        </w:rPr>
        <w:t>g</w:t>
      </w:r>
      <w:r w:rsidR="000A5E62">
        <w:rPr>
          <w:b/>
          <w:bCs/>
        </w:rPr>
        <w:t>e</w:t>
      </w:r>
      <w:r>
        <w:rPr>
          <w:b/>
          <w:bCs/>
        </w:rPr>
        <w:t>.xaml.cs</w:t>
      </w:r>
      <w:proofErr w:type="spellEnd"/>
      <w:r>
        <w:t xml:space="preserve"> </w:t>
      </w:r>
      <w:r w:rsidR="000A5E62">
        <w:rPr>
          <w:rFonts w:cs="Segoe UI"/>
        </w:rPr>
        <w:t xml:space="preserve">type in the following </w:t>
      </w:r>
      <w:r w:rsidR="000A5E62">
        <w:rPr>
          <w:rFonts w:cs="Segoe UI"/>
          <w:b/>
          <w:bCs/>
        </w:rPr>
        <w:t>Code</w:t>
      </w:r>
      <w:r w:rsidR="000A5E62">
        <w:rPr>
          <w:rFonts w:cs="Segoe UI"/>
        </w:rPr>
        <w:t xml:space="preserve"> below the end of the </w:t>
      </w:r>
      <w:r w:rsidR="000A5E62">
        <w:rPr>
          <w:rFonts w:cs="Segoe UI"/>
          <w:b/>
          <w:bCs/>
        </w:rPr>
        <w:t>Constructor</w:t>
      </w:r>
      <w:r w:rsidR="000A5E62">
        <w:rPr>
          <w:rFonts w:cs="Segoe UI"/>
        </w:rPr>
        <w:t xml:space="preserve"> of </w:t>
      </w:r>
      <w:r w:rsidR="000A5E62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0A5E62" w:rsidRPr="000A5E62">
        <w:rPr>
          <w:rFonts w:ascii="Consolas" w:hAnsi="Consolas" w:cs="Segoe UI"/>
          <w:b/>
          <w:bCs/>
        </w:rPr>
        <w:t>ContentPage</w:t>
      </w:r>
      <w:proofErr w:type="spellEnd"/>
      <w:r w:rsidR="000A5E62" w:rsidRPr="001868FF">
        <w:rPr>
          <w:rFonts w:ascii="Consolas" w:hAnsi="Consolas" w:cs="Segoe UI"/>
          <w:b/>
          <w:bCs/>
        </w:rPr>
        <w:t>(</w:t>
      </w:r>
      <w:proofErr w:type="gramEnd"/>
      <w:r w:rsidR="000A5E62" w:rsidRPr="001868FF">
        <w:rPr>
          <w:rFonts w:ascii="Consolas" w:hAnsi="Consolas" w:cs="Segoe UI"/>
          <w:b/>
          <w:bCs/>
        </w:rPr>
        <w:t>)</w:t>
      </w:r>
      <w:r w:rsidR="000A5E62">
        <w:rPr>
          <w:rFonts w:ascii="Consolas" w:hAnsi="Consolas" w:cs="Segoe UI"/>
          <w:b/>
          <w:bCs/>
        </w:rPr>
        <w:t xml:space="preserve"> </w:t>
      </w:r>
      <w:r w:rsidR="000A5E62" w:rsidRPr="001868FF">
        <w:rPr>
          <w:rFonts w:ascii="Consolas" w:hAnsi="Consolas" w:cs="Segoe UI"/>
          <w:b/>
          <w:bCs/>
        </w:rPr>
        <w:t>{</w:t>
      </w:r>
      <w:r w:rsidR="000A5E62">
        <w:rPr>
          <w:rFonts w:ascii="Consolas" w:hAnsi="Consolas" w:cs="Segoe UI"/>
          <w:b/>
          <w:bCs/>
        </w:rPr>
        <w:t xml:space="preserve"> ... </w:t>
      </w:r>
      <w:r w:rsidR="000A5E62" w:rsidRPr="001868FF">
        <w:rPr>
          <w:rFonts w:ascii="Consolas" w:hAnsi="Consolas" w:cs="Segoe UI"/>
          <w:b/>
          <w:bCs/>
        </w:rPr>
        <w:t>}</w:t>
      </w:r>
      <w:r w:rsidR="000A5E62">
        <w:rPr>
          <w:rFonts w:cs="Segoe UI"/>
        </w:rPr>
        <w:t>:</w:t>
      </w:r>
    </w:p>
    <w:p w14:paraId="1112E7F0" w14:textId="7B6E6912" w:rsidR="00F803C7" w:rsidRDefault="00F803C7" w:rsidP="00F803C7">
      <w:pPr>
        <w:rPr>
          <w:rFonts w:cs="Segoe UI"/>
          <w:color w:val="000000"/>
        </w:rPr>
      </w:pPr>
    </w:p>
    <w:p w14:paraId="1D589272" w14:textId="77777777" w:rsidR="00F803C7" w:rsidRDefault="00F803C7" w:rsidP="00F803C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C1DEA9" wp14:editId="2787BB09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57A4A3E" w14:textId="77777777" w:rsidR="00D4390D" w:rsidRPr="00D4390D" w:rsidRDefault="00D4390D" w:rsidP="00D43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39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4390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angle_</w:t>
                            </w:r>
                            <w:proofErr w:type="gramStart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</w:t>
                            </w:r>
                            <w:proofErr w:type="spellEnd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4390D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5F7EF966" w14:textId="77777777" w:rsidR="00D4390D" w:rsidRPr="00D4390D" w:rsidRDefault="00D4390D" w:rsidP="00D43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532A5D5" w14:textId="77777777" w:rsidR="00D4390D" w:rsidRPr="00D4390D" w:rsidRDefault="00D4390D" w:rsidP="00D439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Navigate</w:t>
                            </w:r>
                            <w:proofErr w:type="spellEnd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D4390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DetailPage</w:t>
                            </w:r>
                            <w:proofErr w:type="spellEnd"/>
                            <w:r w:rsidRPr="00D4390D">
                              <w:rPr>
                                <w:rFonts w:ascii="Consolas" w:hAnsi="Consolas" w:cs="Cascadia Mono"/>
                                <w:color w:val="000000"/>
                              </w:rPr>
                              <w:t>), sender);</w:t>
                            </w:r>
                          </w:p>
                          <w:p w14:paraId="146968E6" w14:textId="2310A5D0" w:rsidR="00F803C7" w:rsidRPr="00D4390D" w:rsidRDefault="00D4390D" w:rsidP="00D4390D">
                            <w:pPr>
                              <w:pStyle w:val="SourceCode"/>
                              <w:spacing w:after="0"/>
                            </w:pPr>
                            <w:r w:rsidRPr="00D4390D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C1DEA9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57A4A3E" w14:textId="77777777" w:rsidR="00D4390D" w:rsidRPr="00D4390D" w:rsidRDefault="00D4390D" w:rsidP="00D43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39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4390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Rectangle_</w:t>
                      </w:r>
                      <w:proofErr w:type="gramStart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Tapped</w:t>
                      </w:r>
                      <w:proofErr w:type="spellEnd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4390D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5F7EF966" w14:textId="77777777" w:rsidR="00D4390D" w:rsidRPr="00D4390D" w:rsidRDefault="00D4390D" w:rsidP="00D43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532A5D5" w14:textId="77777777" w:rsidR="00D4390D" w:rsidRPr="00D4390D" w:rsidRDefault="00D4390D" w:rsidP="00D439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Library.Navigate</w:t>
                      </w:r>
                      <w:proofErr w:type="spellEnd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D4390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DetailPage</w:t>
                      </w:r>
                      <w:proofErr w:type="spellEnd"/>
                      <w:r w:rsidRPr="00D4390D">
                        <w:rPr>
                          <w:rFonts w:ascii="Consolas" w:hAnsi="Consolas" w:cs="Cascadia Mono"/>
                          <w:color w:val="000000"/>
                        </w:rPr>
                        <w:t>), sender);</w:t>
                      </w:r>
                    </w:p>
                    <w:p w14:paraId="146968E6" w14:textId="2310A5D0" w:rsidR="00F803C7" w:rsidRPr="00D4390D" w:rsidRDefault="00D4390D" w:rsidP="00D4390D">
                      <w:pPr>
                        <w:pStyle w:val="SourceCode"/>
                        <w:spacing w:after="0"/>
                      </w:pPr>
                      <w:r w:rsidRPr="00D4390D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9F6D1FD" w14:textId="11BBEE4B" w:rsidR="00F803C7" w:rsidRDefault="00F803C7" w:rsidP="00F803C7">
      <w:pPr>
        <w:rPr>
          <w:rFonts w:cs="Segoe UI"/>
        </w:rPr>
      </w:pPr>
    </w:p>
    <w:p w14:paraId="2F2C453E" w14:textId="01E3DAAE" w:rsidR="006375A2" w:rsidRPr="00CB1444" w:rsidRDefault="00D4390D">
      <w:pPr>
        <w:rPr>
          <w:rFonts w:cs="Segoe UI"/>
        </w:rPr>
      </w:pPr>
      <w:r>
        <w:rPr>
          <w:rFonts w:cs="Segoe UI"/>
        </w:rPr>
        <w:t xml:space="preserve">This will define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Pr="00BB26EA">
        <w:rPr>
          <w:rFonts w:ascii="Consolas" w:hAnsi="Consolas" w:cs="Segoe UI"/>
          <w:b/>
          <w:bCs/>
        </w:rPr>
        <w:t>Rectangle_Tapped</w:t>
      </w:r>
      <w:proofErr w:type="spellEnd"/>
      <w:r>
        <w:rPr>
          <w:rFonts w:cs="Segoe UI"/>
        </w:rPr>
        <w:t xml:space="preserve"> which will call the</w:t>
      </w:r>
      <w:r>
        <w:rPr>
          <w:b/>
          <w:bCs/>
        </w:rPr>
        <w:t xml:space="preserve"> Method</w:t>
      </w:r>
      <w:r>
        <w:t xml:space="preserve"> of</w:t>
      </w:r>
      <w:r>
        <w:rPr>
          <w:rFonts w:cs="Segoe UI"/>
        </w:rPr>
        <w:t xml:space="preserve"> </w:t>
      </w:r>
      <w:r w:rsidRPr="001C451D">
        <w:rPr>
          <w:rFonts w:ascii="Consolas" w:hAnsi="Consolas" w:cs="Segoe UI"/>
          <w:b/>
          <w:bCs/>
        </w:rPr>
        <w:t>Navigate</w:t>
      </w:r>
      <w:r w:rsidR="001C451D">
        <w:rPr>
          <w:rFonts w:cs="Segoe UI"/>
          <w:b/>
          <w:bCs/>
        </w:rPr>
        <w:t xml:space="preserve"> </w:t>
      </w:r>
      <w:r w:rsidR="001C451D">
        <w:rPr>
          <w:rFonts w:cs="Segoe UI"/>
        </w:rPr>
        <w:t xml:space="preserve">in the </w:t>
      </w:r>
      <w:r w:rsidR="001C451D" w:rsidRPr="001C451D">
        <w:rPr>
          <w:rFonts w:ascii="Consolas" w:hAnsi="Consolas" w:cs="Segoe UI"/>
          <w:b/>
          <w:bCs/>
        </w:rPr>
        <w:t>Class</w:t>
      </w:r>
      <w:r w:rsidR="001C451D">
        <w:rPr>
          <w:rFonts w:cs="Segoe UI"/>
        </w:rPr>
        <w:t xml:space="preserve"> of </w:t>
      </w:r>
      <w:r w:rsidR="001C451D" w:rsidRPr="001C451D">
        <w:rPr>
          <w:rFonts w:ascii="Consolas" w:hAnsi="Consolas" w:cs="Segoe UI"/>
          <w:b/>
          <w:bCs/>
        </w:rPr>
        <w:t>Library</w:t>
      </w:r>
      <w:r w:rsidR="001C451D">
        <w:rPr>
          <w:rFonts w:cs="Segoe UI"/>
        </w:rPr>
        <w:t xml:space="preserve"> when a </w:t>
      </w:r>
      <w:r w:rsidR="001C451D" w:rsidRPr="00BB26EA">
        <w:rPr>
          <w:rFonts w:ascii="Consolas" w:hAnsi="Consolas" w:cs="Segoe UI"/>
          <w:b/>
          <w:bCs/>
        </w:rPr>
        <w:t>Rectangle</w:t>
      </w:r>
      <w:r w:rsidR="001C451D">
        <w:rPr>
          <w:rFonts w:cs="Segoe UI"/>
        </w:rPr>
        <w:t xml:space="preserve"> is </w:t>
      </w:r>
      <w:r w:rsidR="001C451D">
        <w:rPr>
          <w:rFonts w:cs="Segoe UI"/>
          <w:b/>
          <w:bCs/>
        </w:rPr>
        <w:t>Tapped</w:t>
      </w:r>
      <w:r w:rsidR="001C451D">
        <w:rPr>
          <w:rFonts w:cs="Segoe UI"/>
        </w:rPr>
        <w:t xml:space="preserve"> or </w:t>
      </w:r>
      <w:r w:rsidR="001C451D">
        <w:rPr>
          <w:rFonts w:cs="Segoe UI"/>
          <w:b/>
          <w:bCs/>
        </w:rPr>
        <w:t>Clicked</w:t>
      </w:r>
      <w:r w:rsidR="001C451D">
        <w:rPr>
          <w:rFonts w:cs="Segoe UI"/>
        </w:rPr>
        <w:t>.</w:t>
      </w:r>
      <w:r w:rsidR="006375A2">
        <w:br w:type="page"/>
      </w:r>
    </w:p>
    <w:p w14:paraId="72B80B39" w14:textId="6B3AD9DC" w:rsidR="00683957" w:rsidRDefault="00683957" w:rsidP="00683957">
      <w:pPr>
        <w:pStyle w:val="Heading2"/>
      </w:pPr>
      <w:r>
        <w:lastRenderedPageBreak/>
        <w:t>Step 11</w:t>
      </w:r>
    </w:p>
    <w:p w14:paraId="199377EE" w14:textId="77777777" w:rsidR="00683957" w:rsidRPr="00745597" w:rsidRDefault="00683957" w:rsidP="00683957">
      <w:r>
        <w:rPr>
          <w:lang w:val="en-US"/>
        </w:rPr>
        <w:t xml:space="preserve">Then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496CA06E" w14:textId="77777777" w:rsidR="00683957" w:rsidRDefault="00683957" w:rsidP="00683957"/>
    <w:p w14:paraId="675373ED" w14:textId="77777777" w:rsidR="00683957" w:rsidRDefault="00683957" w:rsidP="00683957">
      <w:r>
        <w:rPr>
          <w:noProof/>
        </w:rPr>
        <w:drawing>
          <wp:inline distT="0" distB="0" distL="0" distR="0" wp14:anchorId="1D301526" wp14:editId="58A80AED">
            <wp:extent cx="4003200" cy="3837600"/>
            <wp:effectExtent l="0" t="0" r="0" b="0"/>
            <wp:docPr id="15" name="Picture 1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32E62" w14:textId="77777777" w:rsidR="00683957" w:rsidRDefault="00683957" w:rsidP="00683957"/>
    <w:p w14:paraId="34670C91" w14:textId="428DFF0B" w:rsidR="00683957" w:rsidRDefault="00683957" w:rsidP="00683957">
      <w:pPr>
        <w:pStyle w:val="Heading2"/>
      </w:pPr>
      <w:r>
        <w:t>Step 12</w:t>
      </w:r>
    </w:p>
    <w:p w14:paraId="7059DB88" w14:textId="542C033D" w:rsidR="00683957" w:rsidRDefault="00683957" w:rsidP="00683957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proofErr w:type="spellStart"/>
      <w:r>
        <w:rPr>
          <w:b/>
          <w:bCs/>
        </w:rPr>
        <w:t>WinUI</w:t>
      </w:r>
      <w:proofErr w:type="spellEnd"/>
      <w:r>
        <w:t xml:space="preserve"> items</w:t>
      </w:r>
      <w:r>
        <w:rPr>
          <w:b/>
          <w:bCs/>
        </w:rPr>
        <w:t xml:space="preserve"> </w:t>
      </w:r>
      <w:r>
        <w:t xml:space="preserve">list, select </w:t>
      </w:r>
      <w:r>
        <w:rPr>
          <w:b/>
          <w:bCs/>
        </w:rPr>
        <w:t>Page</w:t>
      </w:r>
      <w:r>
        <w:t xml:space="preserve"> and then select </w:t>
      </w:r>
      <w:r>
        <w:rPr>
          <w:b/>
          <w:bCs/>
        </w:rPr>
        <w:t>Blank page (</w:t>
      </w:r>
      <w:proofErr w:type="spellStart"/>
      <w:r>
        <w:rPr>
          <w:b/>
          <w:bCs/>
        </w:rPr>
        <w:t>WinUI</w:t>
      </w:r>
      <w:proofErr w:type="spellEnd"/>
      <w:r>
        <w:rPr>
          <w:b/>
          <w:bCs/>
        </w:rPr>
        <w:t xml:space="preserve"> 3)</w:t>
      </w:r>
      <w:r>
        <w:t xml:space="preserve"> from the list next to this, then type in the name of </w:t>
      </w:r>
      <w:proofErr w:type="spellStart"/>
      <w:r>
        <w:rPr>
          <w:i/>
          <w:iCs/>
        </w:rPr>
        <w:t>DetailPage.xaml</w:t>
      </w:r>
      <w:proofErr w:type="spellEnd"/>
      <w:r>
        <w:t xml:space="preserve"> and then </w:t>
      </w:r>
      <w:r>
        <w:rPr>
          <w:b/>
          <w:bCs/>
        </w:rPr>
        <w:t>Click</w:t>
      </w:r>
      <w:r>
        <w:t xml:space="preserve"> on </w:t>
      </w:r>
      <w:r>
        <w:rPr>
          <w:b/>
          <w:bCs/>
        </w:rPr>
        <w:t>Add</w:t>
      </w:r>
      <w:r>
        <w:t>.</w:t>
      </w:r>
    </w:p>
    <w:p w14:paraId="4247EDD6" w14:textId="77777777" w:rsidR="00683957" w:rsidRPr="00557778" w:rsidRDefault="00683957" w:rsidP="00683957"/>
    <w:p w14:paraId="33057075" w14:textId="5C7C0747" w:rsidR="00683957" w:rsidRDefault="00683957" w:rsidP="006839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noProof/>
        </w:rPr>
        <w:drawing>
          <wp:inline distT="0" distB="0" distL="0" distR="0" wp14:anchorId="41B801CF" wp14:editId="68C9E360">
            <wp:extent cx="4746786" cy="3293996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6" cy="3293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4C11C62D" w14:textId="793E9F8A" w:rsidR="006C4CB1" w:rsidRDefault="006C4CB1" w:rsidP="006C4CB1">
      <w:pPr>
        <w:pStyle w:val="Heading2"/>
      </w:pPr>
      <w:r>
        <w:lastRenderedPageBreak/>
        <w:t>Step 13</w:t>
      </w:r>
    </w:p>
    <w:p w14:paraId="60EC8CB4" w14:textId="77777777" w:rsidR="006C4CB1" w:rsidRPr="00BE7F8D" w:rsidRDefault="006C4CB1" w:rsidP="006C4CB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6C4CB1" w14:paraId="4A402C74" w14:textId="77777777" w:rsidTr="003C2748">
        <w:tc>
          <w:tcPr>
            <w:tcW w:w="4955" w:type="dxa"/>
          </w:tcPr>
          <w:p w14:paraId="6DDEC5DB" w14:textId="2B29EC5E" w:rsidR="006C4CB1" w:rsidRPr="008967A6" w:rsidRDefault="006C4CB1" w:rsidP="003C2748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7B70C4" w:rsidRPr="007B70C4">
              <w:rPr>
                <w:b/>
                <w:bCs/>
                <w:lang w:val="en-US"/>
              </w:rPr>
              <w:t>Detail</w:t>
            </w:r>
            <w:r>
              <w:rPr>
                <w:b/>
                <w:bCs/>
                <w:lang w:val="en-US"/>
              </w:rPr>
              <w:t>Page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 w:rsidR="007B70C4">
              <w:rPr>
                <w:b/>
                <w:bCs/>
                <w:lang w:val="en-US"/>
              </w:rPr>
              <w:t>Detail</w:t>
            </w:r>
            <w:r>
              <w:rPr>
                <w:b/>
                <w:bCs/>
                <w:lang w:val="en-US"/>
              </w:rPr>
              <w:t xml:space="preserve"> Page</w:t>
            </w:r>
            <w:r w:rsidRPr="00792240">
              <w:rPr>
                <w:lang w:val="en-US"/>
              </w:rPr>
              <w:t>.</w:t>
            </w:r>
          </w:p>
          <w:p w14:paraId="1659550D" w14:textId="77777777" w:rsidR="006C4CB1" w:rsidRPr="003544B5" w:rsidRDefault="006C4CB1" w:rsidP="003C2748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7C209C2D" w14:textId="77777777" w:rsidR="006C4CB1" w:rsidRDefault="006C4CB1" w:rsidP="003C2748">
            <w:r>
              <w:rPr>
                <w:noProof/>
              </w:rPr>
              <w:drawing>
                <wp:inline distT="0" distB="0" distL="0" distR="0" wp14:anchorId="1AF6301D" wp14:editId="43B0EA6E">
                  <wp:extent cx="2635200" cy="2437179"/>
                  <wp:effectExtent l="0" t="0" r="0" b="127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45CFE" w14:textId="77777777" w:rsidR="006C4CB1" w:rsidRDefault="006C4CB1" w:rsidP="003C2748"/>
        </w:tc>
      </w:tr>
    </w:tbl>
    <w:p w14:paraId="08D73E59" w14:textId="464C8636" w:rsidR="001F2A48" w:rsidRDefault="001F2A48" w:rsidP="001F2A48">
      <w:pPr>
        <w:pStyle w:val="Heading2"/>
      </w:pPr>
      <w:r>
        <w:t>Step 1</w:t>
      </w:r>
      <w:r w:rsidR="006C4CB1">
        <w:t>4</w:t>
      </w:r>
    </w:p>
    <w:p w14:paraId="447F8804" w14:textId="77777777" w:rsidR="001F2A48" w:rsidRDefault="001F2A48" w:rsidP="001F2A48"/>
    <w:p w14:paraId="6B91D752" w14:textId="662D922F" w:rsidR="001F2A48" w:rsidRPr="00833CE0" w:rsidRDefault="001F2A48" w:rsidP="001F2A48">
      <w:r>
        <w:t xml:space="preserve">Then in the </w:t>
      </w:r>
      <w:r>
        <w:rPr>
          <w:b/>
          <w:bCs/>
        </w:rPr>
        <w:t>XAML</w:t>
      </w:r>
      <w:r>
        <w:t xml:space="preserve"> for </w:t>
      </w:r>
      <w:proofErr w:type="spellStart"/>
      <w:r w:rsidR="00524095">
        <w:rPr>
          <w:b/>
          <w:bCs/>
        </w:rPr>
        <w:t>Detail</w:t>
      </w:r>
      <w:r>
        <w:rPr>
          <w:b/>
          <w:bCs/>
        </w:rPr>
        <w:t>Page.xaml</w:t>
      </w:r>
      <w:proofErr w:type="spellEnd"/>
      <w:r>
        <w:t xml:space="preserve"> </w:t>
      </w:r>
      <w:r w:rsidR="00860883">
        <w:t xml:space="preserve">below </w:t>
      </w:r>
      <w:r w:rsidR="00860883" w:rsidRPr="001868FF">
        <w:rPr>
          <w:rFonts w:ascii="Consolas" w:hAnsi="Consolas"/>
          <w:b/>
          <w:bCs/>
        </w:rPr>
        <w:t>&lt;</w:t>
      </w:r>
      <w:r w:rsidR="00860883">
        <w:rPr>
          <w:rFonts w:ascii="Consolas" w:hAnsi="Consolas"/>
          <w:b/>
          <w:bCs/>
        </w:rPr>
        <w:t>Grid</w:t>
      </w:r>
      <w:r w:rsidR="00860883" w:rsidRPr="001868FF">
        <w:rPr>
          <w:rFonts w:ascii="Consolas" w:hAnsi="Consolas"/>
          <w:b/>
          <w:bCs/>
        </w:rPr>
        <w:t>&gt;</w:t>
      </w:r>
      <w:r w:rsidR="00860883">
        <w:rPr>
          <w:rFonts w:cs="Segoe UI"/>
        </w:rPr>
        <w:t xml:space="preserve"> </w:t>
      </w:r>
      <w:proofErr w:type="gramStart"/>
      <w:r w:rsidR="00860883">
        <w:rPr>
          <w:rFonts w:cs="Segoe UI"/>
        </w:rPr>
        <w:t xml:space="preserve">and </w:t>
      </w:r>
      <w:r w:rsidR="00860883">
        <w:t xml:space="preserve"> </w:t>
      </w:r>
      <w:r>
        <w:t>above</w:t>
      </w:r>
      <w:proofErr w:type="gramEnd"/>
      <w:r>
        <w:t xml:space="preserve"> </w:t>
      </w:r>
      <w:r w:rsidRPr="001868FF">
        <w:rPr>
          <w:rFonts w:ascii="Consolas" w:hAnsi="Consolas"/>
          <w:b/>
          <w:bCs/>
        </w:rPr>
        <w:t>&lt;/</w:t>
      </w:r>
      <w:r>
        <w:rPr>
          <w:rFonts w:ascii="Consolas" w:hAnsi="Consolas"/>
          <w:b/>
          <w:bCs/>
        </w:rPr>
        <w:t>Grid</w:t>
      </w:r>
      <w:r w:rsidRPr="001868FF">
        <w:rPr>
          <w:rFonts w:ascii="Consolas" w:hAnsi="Consolas"/>
          <w:b/>
          <w:bCs/>
        </w:rPr>
        <w:t>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54FE44C5" w14:textId="77777777" w:rsidR="001F2A48" w:rsidRDefault="001F2A48" w:rsidP="001F2A48"/>
    <w:p w14:paraId="39A12DA2" w14:textId="77777777" w:rsidR="001F2A48" w:rsidRPr="007A65F3" w:rsidRDefault="001F2A48" w:rsidP="001F2A48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DE30924" wp14:editId="09E2AE8E">
                <wp:extent cx="6642000" cy="1404620"/>
                <wp:effectExtent l="0" t="0" r="26035" b="12700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6BC48D" w14:textId="77777777" w:rsidR="000A6D8E" w:rsidRPr="000A6D8E" w:rsidRDefault="000A6D8E" w:rsidP="000A6D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Target"/&gt;</w:t>
                            </w:r>
                          </w:p>
                          <w:p w14:paraId="21603BF4" w14:textId="77777777" w:rsidR="000A6D8E" w:rsidRPr="000A6D8E" w:rsidRDefault="000A6D8E" w:rsidP="000A6D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A6D8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A6D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0A6D8E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03E8B43F" w14:textId="77777777" w:rsidR="000A6D8E" w:rsidRPr="000A6D8E" w:rsidRDefault="000A6D8E" w:rsidP="000A6D8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6D8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0A6D8E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0A6D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"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"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Back_Click</w:t>
                            </w:r>
                            <w:proofErr w:type="spellEnd"/>
                            <w:r w:rsidRPr="000A6D8E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24322B88" w14:textId="115775A2" w:rsidR="001F2A48" w:rsidRPr="000A6D8E" w:rsidRDefault="000A6D8E" w:rsidP="000A6D8E">
                            <w:pPr>
                              <w:pStyle w:val="SourceCode"/>
                              <w:spacing w:after="0"/>
                            </w:pPr>
                            <w:r w:rsidRPr="000A6D8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0A6D8E">
                              <w:rPr>
                                <w:rFonts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0A6D8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E30924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6BC48D" w14:textId="77777777" w:rsidR="000A6D8E" w:rsidRPr="000A6D8E" w:rsidRDefault="000A6D8E" w:rsidP="000A6D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0A6D8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0A6D8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0A6D8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="Target"/&gt;</w:t>
                      </w:r>
                    </w:p>
                    <w:p w14:paraId="21603BF4" w14:textId="77777777" w:rsidR="000A6D8E" w:rsidRPr="000A6D8E" w:rsidRDefault="000A6D8E" w:rsidP="000A6D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A6D8E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0A6D8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0A6D8E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03E8B43F" w14:textId="77777777" w:rsidR="000A6D8E" w:rsidRPr="000A6D8E" w:rsidRDefault="000A6D8E" w:rsidP="000A6D8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6D8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0A6D8E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0A6D8E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="Back"</w:t>
                      </w:r>
                      <w:r w:rsidRPr="000A6D8E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="Back"</w:t>
                      </w:r>
                      <w:r w:rsidRPr="000A6D8E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Back_Click</w:t>
                      </w:r>
                      <w:proofErr w:type="spellEnd"/>
                      <w:r w:rsidRPr="000A6D8E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24322B88" w14:textId="115775A2" w:rsidR="001F2A48" w:rsidRPr="000A6D8E" w:rsidRDefault="000A6D8E" w:rsidP="000A6D8E">
                      <w:pPr>
                        <w:pStyle w:val="SourceCode"/>
                        <w:spacing w:after="0"/>
                      </w:pPr>
                      <w:r w:rsidRPr="000A6D8E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0A6D8E">
                        <w:rPr>
                          <w:rFonts w:cs="Cascadia Mono"/>
                          <w:color w:val="A31515"/>
                        </w:rPr>
                        <w:t>CommandBar</w:t>
                      </w:r>
                      <w:proofErr w:type="spellEnd"/>
                      <w:r w:rsidRPr="000A6D8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606130" w14:textId="77777777" w:rsidR="001F2A48" w:rsidRDefault="001F2A48" w:rsidP="001F2A48"/>
    <w:p w14:paraId="477D5743" w14:textId="0E547661" w:rsidR="001F2A48" w:rsidRPr="00BB26EA" w:rsidRDefault="005878B8" w:rsidP="001F2A48">
      <w:pPr>
        <w:rPr>
          <w:rFonts w:cs="Segoe UI"/>
        </w:rPr>
      </w:pPr>
      <w:r>
        <w:t>There is</w:t>
      </w:r>
      <w:r w:rsidR="001F2A48">
        <w:rPr>
          <w:rFonts w:cs="Segoe UI"/>
        </w:rPr>
        <w:t xml:space="preserve"> </w:t>
      </w:r>
      <w:r w:rsidR="001F2A48" w:rsidRPr="00BB26EA">
        <w:rPr>
          <w:rFonts w:ascii="Consolas" w:hAnsi="Consolas" w:cs="Segoe UI"/>
          <w:b/>
          <w:bCs/>
        </w:rPr>
        <w:t>Rectangl</w:t>
      </w:r>
      <w:r w:rsidR="000A6D8E">
        <w:rPr>
          <w:rFonts w:ascii="Consolas" w:hAnsi="Consolas" w:cs="Segoe UI"/>
          <w:b/>
          <w:bCs/>
        </w:rPr>
        <w:t>e</w:t>
      </w:r>
      <w:r w:rsidR="001F2A48">
        <w:rPr>
          <w:rFonts w:cs="Segoe UI"/>
        </w:rPr>
        <w:t xml:space="preserve"> element</w:t>
      </w:r>
      <w:r w:rsidR="006401E1">
        <w:rPr>
          <w:rFonts w:cs="Segoe UI"/>
        </w:rPr>
        <w:t xml:space="preserve"> of </w:t>
      </w:r>
      <w:r w:rsidR="006401E1" w:rsidRPr="006401E1">
        <w:rPr>
          <w:rFonts w:ascii="Consolas" w:hAnsi="Consolas" w:cs="Segoe UI"/>
          <w:b/>
          <w:bCs/>
        </w:rPr>
        <w:t>Target</w:t>
      </w:r>
      <w:r w:rsidR="001F2A48">
        <w:rPr>
          <w:rFonts w:cs="Segoe UI"/>
        </w:rPr>
        <w:t xml:space="preserve"> </w:t>
      </w:r>
      <w:r w:rsidR="000A6D8E">
        <w:rPr>
          <w:rFonts w:cs="Segoe UI"/>
        </w:rPr>
        <w:t xml:space="preserve">along with an </w:t>
      </w:r>
      <w:proofErr w:type="spellStart"/>
      <w:r w:rsidR="000A6D8E" w:rsidRPr="000A6D8E">
        <w:rPr>
          <w:rFonts w:ascii="Consolas" w:hAnsi="Consolas" w:cs="Segoe UI"/>
          <w:b/>
          <w:bCs/>
        </w:rPr>
        <w:t>AppBarButton</w:t>
      </w:r>
      <w:proofErr w:type="spellEnd"/>
      <w:r w:rsidR="000A6D8E">
        <w:rPr>
          <w:rFonts w:cs="Segoe UI"/>
        </w:rPr>
        <w:t xml:space="preserve"> set</w:t>
      </w:r>
      <w:r w:rsidR="001F2A48">
        <w:rPr>
          <w:rFonts w:cs="Segoe UI"/>
        </w:rPr>
        <w:t xml:space="preserve"> to </w:t>
      </w:r>
      <w:r>
        <w:rPr>
          <w:rFonts w:cs="Segoe UI"/>
        </w:rPr>
        <w:t>a</w:t>
      </w:r>
      <w:r w:rsidR="001F2A48">
        <w:rPr>
          <w:rFonts w:cs="Segoe UI"/>
        </w:rPr>
        <w:t xml:space="preserve"> </w:t>
      </w:r>
      <w:r w:rsidR="001F2A48">
        <w:rPr>
          <w:rFonts w:cs="Segoe UI"/>
          <w:b/>
          <w:bCs/>
        </w:rPr>
        <w:t>Method</w:t>
      </w:r>
      <w:r w:rsidR="001F2A48">
        <w:rPr>
          <w:rFonts w:cs="Segoe UI"/>
        </w:rPr>
        <w:t xml:space="preserve"> of </w:t>
      </w:r>
      <w:proofErr w:type="spellStart"/>
      <w:r w:rsidR="000A6D8E" w:rsidRPr="000A6D8E">
        <w:rPr>
          <w:rFonts w:ascii="Consolas" w:hAnsi="Consolas" w:cs="Segoe UI"/>
          <w:b/>
          <w:bCs/>
        </w:rPr>
        <w:t>Back</w:t>
      </w:r>
      <w:r w:rsidR="001F2A48" w:rsidRPr="00BB26EA">
        <w:rPr>
          <w:rFonts w:ascii="Consolas" w:hAnsi="Consolas" w:cs="Segoe UI"/>
          <w:b/>
          <w:bCs/>
        </w:rPr>
        <w:t>_</w:t>
      </w:r>
      <w:r w:rsidR="000A6D8E">
        <w:rPr>
          <w:rFonts w:ascii="Consolas" w:hAnsi="Consolas" w:cs="Segoe UI"/>
          <w:b/>
          <w:bCs/>
        </w:rPr>
        <w:t>Click</w:t>
      </w:r>
      <w:proofErr w:type="spellEnd"/>
      <w:r w:rsidR="001F2A48">
        <w:rPr>
          <w:rFonts w:cs="Segoe UI"/>
        </w:rPr>
        <w:t xml:space="preserve"> which will be triggered when the </w:t>
      </w:r>
      <w:proofErr w:type="spellStart"/>
      <w:r w:rsidR="000A6D8E" w:rsidRPr="000A6D8E">
        <w:rPr>
          <w:rFonts w:ascii="Consolas" w:hAnsi="Consolas" w:cs="Segoe UI"/>
          <w:b/>
          <w:bCs/>
        </w:rPr>
        <w:t>AppBarButton</w:t>
      </w:r>
      <w:proofErr w:type="spellEnd"/>
      <w:r w:rsidR="000A6D8E">
        <w:rPr>
          <w:rFonts w:cs="Segoe UI"/>
        </w:rPr>
        <w:t xml:space="preserve"> </w:t>
      </w:r>
      <w:r w:rsidR="001F2A48">
        <w:rPr>
          <w:rFonts w:cs="Segoe UI"/>
        </w:rPr>
        <w:t xml:space="preserve">is </w:t>
      </w:r>
      <w:r w:rsidR="001F2A48">
        <w:rPr>
          <w:rFonts w:cs="Segoe UI"/>
          <w:b/>
          <w:bCs/>
        </w:rPr>
        <w:t>Clicked</w:t>
      </w:r>
      <w:r w:rsidR="001F2A48">
        <w:rPr>
          <w:rFonts w:cs="Segoe UI"/>
        </w:rPr>
        <w:t>.</w:t>
      </w:r>
    </w:p>
    <w:p w14:paraId="6C8D519F" w14:textId="77777777" w:rsidR="001F2A48" w:rsidRDefault="001F2A48" w:rsidP="001F2A4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C35F244" w14:textId="265F7727" w:rsidR="00CB1444" w:rsidRDefault="00CB1444" w:rsidP="00CB1444">
      <w:pPr>
        <w:pStyle w:val="Heading2"/>
      </w:pPr>
      <w:r>
        <w:t>Step 15</w:t>
      </w:r>
    </w:p>
    <w:p w14:paraId="0C9BCD0F" w14:textId="77777777" w:rsidR="00CB1444" w:rsidRPr="00BE7F8D" w:rsidRDefault="00CB1444" w:rsidP="00CB144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B1444" w14:paraId="0849B1FF" w14:textId="77777777" w:rsidTr="003C2748">
        <w:tc>
          <w:tcPr>
            <w:tcW w:w="4955" w:type="dxa"/>
          </w:tcPr>
          <w:p w14:paraId="50166E52" w14:textId="5730F7E6" w:rsidR="00CB1444" w:rsidRPr="008967A6" w:rsidRDefault="00CB1444" w:rsidP="003C2748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,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select the arrow next to </w:t>
            </w:r>
            <w:proofErr w:type="spellStart"/>
            <w:r>
              <w:rPr>
                <w:b/>
                <w:bCs/>
                <w:lang w:val="en-US"/>
              </w:rPr>
              <w:t>DetailPage</w:t>
            </w:r>
            <w:r w:rsidRPr="008967A6">
              <w:rPr>
                <w:b/>
                <w:bCs/>
                <w:lang w:val="en-US"/>
              </w:rPr>
              <w:t>.xaml</w:t>
            </w:r>
            <w:proofErr w:type="spellEnd"/>
            <w:r>
              <w:rPr>
                <w:b/>
                <w:bCs/>
                <w:lang w:val="en-US"/>
              </w:rPr>
              <w:t xml:space="preserve"> </w:t>
            </w:r>
            <w:r>
              <w:rPr>
                <w:lang w:val="en-US"/>
              </w:rPr>
              <w:t xml:space="preserve">then double-click on </w:t>
            </w:r>
            <w:proofErr w:type="spellStart"/>
            <w:r>
              <w:rPr>
                <w:b/>
                <w:bCs/>
                <w:lang w:val="en-US"/>
              </w:rPr>
              <w:t>DetailPage.xaml.cs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Detail Page</w:t>
            </w:r>
            <w:r w:rsidRPr="00792240">
              <w:rPr>
                <w:lang w:val="en-US"/>
              </w:rPr>
              <w:t>.</w:t>
            </w:r>
          </w:p>
          <w:p w14:paraId="079330A3" w14:textId="77777777" w:rsidR="00CB1444" w:rsidRPr="003544B5" w:rsidRDefault="00CB1444" w:rsidP="003C2748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34BD7F75" w14:textId="77777777" w:rsidR="00CB1444" w:rsidRDefault="00CB1444" w:rsidP="003C2748">
            <w:r>
              <w:rPr>
                <w:noProof/>
              </w:rPr>
              <w:drawing>
                <wp:inline distT="0" distB="0" distL="0" distR="0" wp14:anchorId="034162AD" wp14:editId="6F3D3B4A">
                  <wp:extent cx="2635199" cy="2437179"/>
                  <wp:effectExtent l="0" t="0" r="0" b="127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437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CF85B7" w14:textId="77777777" w:rsidR="00CB1444" w:rsidRDefault="00CB1444" w:rsidP="003C2748"/>
        </w:tc>
      </w:tr>
    </w:tbl>
    <w:p w14:paraId="2EEAA665" w14:textId="77777777" w:rsidR="00C66009" w:rsidRDefault="00C6600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3E486D" w14:textId="09418C4A" w:rsidR="00CB1444" w:rsidRDefault="00CB1444" w:rsidP="00CB1444">
      <w:pPr>
        <w:pStyle w:val="Heading2"/>
      </w:pPr>
      <w:r>
        <w:lastRenderedPageBreak/>
        <w:t>Step 1</w:t>
      </w:r>
      <w:r w:rsidR="00C66009">
        <w:t>6</w:t>
      </w:r>
    </w:p>
    <w:p w14:paraId="066D2756" w14:textId="77777777" w:rsidR="00CB1444" w:rsidRDefault="00CB1444" w:rsidP="00CB1444"/>
    <w:p w14:paraId="248AC863" w14:textId="560FA925" w:rsidR="00CB1444" w:rsidRPr="001868FF" w:rsidRDefault="00CB1444" w:rsidP="00CB1444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 w:rsidR="00582AA0">
        <w:rPr>
          <w:b/>
          <w:bCs/>
        </w:rPr>
        <w:t>Detail</w:t>
      </w:r>
      <w:r>
        <w:rPr>
          <w:b/>
          <w:bCs/>
        </w:rPr>
        <w:t>Page.xaml.cs</w:t>
      </w:r>
      <w:proofErr w:type="spellEnd"/>
      <w: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582AA0">
        <w:rPr>
          <w:rFonts w:ascii="Consolas" w:hAnsi="Consolas" w:cs="Segoe UI"/>
          <w:b/>
          <w:bCs/>
        </w:rPr>
        <w:t>Detail</w:t>
      </w:r>
      <w:r w:rsidRPr="000A5E62">
        <w:rPr>
          <w:rFonts w:ascii="Consolas" w:hAnsi="Consolas" w:cs="Segoe UI"/>
          <w:b/>
          <w:bCs/>
        </w:rPr>
        <w:t>Page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7B365601" w14:textId="77777777" w:rsidR="00CB1444" w:rsidRDefault="00CB1444" w:rsidP="00CB1444">
      <w:pPr>
        <w:rPr>
          <w:rFonts w:cs="Segoe UI"/>
          <w:color w:val="000000"/>
        </w:rPr>
      </w:pPr>
    </w:p>
    <w:p w14:paraId="6E8E4E9C" w14:textId="77777777" w:rsidR="00CB1444" w:rsidRDefault="00CB1444" w:rsidP="00CB14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81AF69A" wp14:editId="2D733169">
                <wp:extent cx="6642000" cy="1404620"/>
                <wp:effectExtent l="0" t="0" r="26035" b="12700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B39E6E0" w14:textId="77777777" w:rsidR="00EF332F" w:rsidRPr="00EF332F" w:rsidRDefault="00EF332F" w:rsidP="00EF33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33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332F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332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OnNavigatedTo</w:t>
                            </w:r>
                            <w:proofErr w:type="spellEnd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NavigationEventArgs</w:t>
                            </w:r>
                            <w:proofErr w:type="spellEnd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775B1216" w14:textId="77777777" w:rsidR="00EF332F" w:rsidRPr="00EF332F" w:rsidRDefault="00EF332F" w:rsidP="00EF33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BD1D9CA" w14:textId="77777777" w:rsidR="00EF332F" w:rsidRPr="00EF332F" w:rsidRDefault="00EF332F" w:rsidP="00EF33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Target.Fill</w:t>
                            </w:r>
                            <w:proofErr w:type="spellEnd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GetFill</w:t>
                            </w:r>
                            <w:proofErr w:type="spellEnd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e.Parameter</w:t>
                            </w:r>
                            <w:proofErr w:type="spellEnd"/>
                            <w:proofErr w:type="gramEnd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C9D07B4" w14:textId="77777777" w:rsidR="00EF332F" w:rsidRPr="00EF332F" w:rsidRDefault="00EF332F" w:rsidP="00EF33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F3D5ED4" w14:textId="77777777" w:rsidR="00EF332F" w:rsidRPr="00EF332F" w:rsidRDefault="00EF332F" w:rsidP="00EF33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06BCE13" w14:textId="77777777" w:rsidR="00EF332F" w:rsidRPr="00EF332F" w:rsidRDefault="00EF332F" w:rsidP="00EF33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332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332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Back_</w:t>
                            </w:r>
                            <w:proofErr w:type="gramStart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F332F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62CD6779" w14:textId="77777777" w:rsidR="00EF332F" w:rsidRPr="00EF332F" w:rsidRDefault="00EF332F" w:rsidP="00EF33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D076C1D" w14:textId="77777777" w:rsidR="00EF332F" w:rsidRPr="00EF332F" w:rsidRDefault="00EF332F" w:rsidP="00EF332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Frame.GoBack</w:t>
                            </w:r>
                            <w:proofErr w:type="spellEnd"/>
                            <w:proofErr w:type="gramEnd"/>
                            <w:r w:rsidRPr="00EF332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1D59B84" w14:textId="20CB889A" w:rsidR="00CB1444" w:rsidRPr="00EF332F" w:rsidRDefault="00EF332F" w:rsidP="00EF332F">
                            <w:pPr>
                              <w:pStyle w:val="SourceCode"/>
                              <w:spacing w:after="0"/>
                            </w:pPr>
                            <w:r w:rsidRPr="00EF332F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1AF69A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B39E6E0" w14:textId="77777777" w:rsidR="00EF332F" w:rsidRPr="00EF332F" w:rsidRDefault="00EF332F" w:rsidP="00EF33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332F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332F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332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OnNavigatedTo</w:t>
                      </w:r>
                      <w:proofErr w:type="spellEnd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NavigationEventArgs</w:t>
                      </w:r>
                      <w:proofErr w:type="spellEnd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775B1216" w14:textId="77777777" w:rsidR="00EF332F" w:rsidRPr="00EF332F" w:rsidRDefault="00EF332F" w:rsidP="00EF33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BD1D9CA" w14:textId="77777777" w:rsidR="00EF332F" w:rsidRPr="00EF332F" w:rsidRDefault="00EF332F" w:rsidP="00EF33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Target.Fill</w:t>
                      </w:r>
                      <w:proofErr w:type="spellEnd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Library.GetFill</w:t>
                      </w:r>
                      <w:proofErr w:type="spellEnd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e.Parameter</w:t>
                      </w:r>
                      <w:proofErr w:type="spellEnd"/>
                      <w:proofErr w:type="gramEnd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C9D07B4" w14:textId="77777777" w:rsidR="00EF332F" w:rsidRPr="00EF332F" w:rsidRDefault="00EF332F" w:rsidP="00EF33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F3D5ED4" w14:textId="77777777" w:rsidR="00EF332F" w:rsidRPr="00EF332F" w:rsidRDefault="00EF332F" w:rsidP="00EF33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06BCE13" w14:textId="77777777" w:rsidR="00EF332F" w:rsidRPr="00EF332F" w:rsidRDefault="00EF332F" w:rsidP="00EF33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332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332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Back_</w:t>
                      </w:r>
                      <w:proofErr w:type="gramStart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F332F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62CD6779" w14:textId="77777777" w:rsidR="00EF332F" w:rsidRPr="00EF332F" w:rsidRDefault="00EF332F" w:rsidP="00EF33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D076C1D" w14:textId="77777777" w:rsidR="00EF332F" w:rsidRPr="00EF332F" w:rsidRDefault="00EF332F" w:rsidP="00EF332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Library.Frame.GoBack</w:t>
                      </w:r>
                      <w:proofErr w:type="spellEnd"/>
                      <w:proofErr w:type="gramEnd"/>
                      <w:r w:rsidRPr="00EF332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1D59B84" w14:textId="20CB889A" w:rsidR="00CB1444" w:rsidRPr="00EF332F" w:rsidRDefault="00EF332F" w:rsidP="00EF332F">
                      <w:pPr>
                        <w:pStyle w:val="SourceCode"/>
                        <w:spacing w:after="0"/>
                      </w:pPr>
                      <w:r w:rsidRPr="00EF332F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6AA663" w14:textId="77777777" w:rsidR="00CB1444" w:rsidRDefault="00CB1444" w:rsidP="00CB1444">
      <w:pPr>
        <w:rPr>
          <w:rFonts w:cs="Segoe UI"/>
        </w:rPr>
      </w:pPr>
    </w:p>
    <w:p w14:paraId="1B53C364" w14:textId="51A5D1FF" w:rsidR="00027A68" w:rsidRDefault="00EF332F" w:rsidP="00027A68">
      <w:pPr>
        <w:rPr>
          <w:rFonts w:cs="Segoe UI"/>
        </w:rPr>
      </w:pPr>
      <w:r>
        <w:rPr>
          <w:rFonts w:cs="Segoe UI"/>
        </w:rPr>
        <w:t xml:space="preserve">There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proofErr w:type="spellStart"/>
      <w:r w:rsidRPr="00EF332F">
        <w:rPr>
          <w:rFonts w:ascii="Consolas" w:hAnsi="Consolas" w:cs="Segoe UI"/>
          <w:b/>
          <w:bCs/>
        </w:rPr>
        <w:t>OnNavigatedTo</w:t>
      </w:r>
      <w:proofErr w:type="spellEnd"/>
      <w:r w:rsidRPr="00EF332F">
        <w:rPr>
          <w:rFonts w:cs="Segoe UI"/>
        </w:rPr>
        <w:t xml:space="preserve"> </w:t>
      </w:r>
      <w:r>
        <w:rPr>
          <w:rFonts w:cs="Segoe UI"/>
        </w:rPr>
        <w:t>that uses</w:t>
      </w:r>
      <w:r w:rsidRPr="00EF332F">
        <w:t xml:space="preserve"> </w:t>
      </w:r>
      <w:r w:rsidRPr="00EF332F">
        <w:rPr>
          <w:rFonts w:ascii="Consolas" w:hAnsi="Consolas" w:cs="Segoe UI"/>
          <w:b/>
          <w:bCs/>
        </w:rPr>
        <w:t>override</w:t>
      </w:r>
      <w:r w:rsidRPr="00EF332F">
        <w:rPr>
          <w:rFonts w:cs="Segoe UI"/>
        </w:rPr>
        <w:t xml:space="preserve"> </w:t>
      </w:r>
      <w:r>
        <w:rPr>
          <w:rFonts w:cs="Segoe UI"/>
        </w:rPr>
        <w:t xml:space="preserve">to change the functionality of the </w:t>
      </w:r>
      <w:r w:rsidRPr="00EF332F">
        <w:rPr>
          <w:rFonts w:cs="Segoe UI"/>
          <w:b/>
        </w:rPr>
        <w:t>Method</w:t>
      </w:r>
      <w:r>
        <w:rPr>
          <w:rFonts w:cs="Segoe UI"/>
        </w:rPr>
        <w:t xml:space="preserve"> for </w:t>
      </w:r>
      <w:proofErr w:type="spellStart"/>
      <w:r w:rsidRPr="00EF332F">
        <w:rPr>
          <w:rFonts w:ascii="Consolas" w:hAnsi="Consolas" w:cs="Cascadia Mono"/>
          <w:b/>
          <w:bCs/>
        </w:rPr>
        <w:t>OnNavigatedTo</w:t>
      </w:r>
      <w:proofErr w:type="spellEnd"/>
      <w:r w:rsidRPr="00EF332F">
        <w:t xml:space="preserve"> </w:t>
      </w:r>
      <w:r w:rsidR="006401E1">
        <w:t xml:space="preserve">which will set </w:t>
      </w:r>
      <w:r w:rsidR="006401E1" w:rsidRPr="006401E1">
        <w:rPr>
          <w:rFonts w:ascii="Consolas" w:hAnsi="Consolas"/>
          <w:b/>
          <w:bCs/>
        </w:rPr>
        <w:t>Fill</w:t>
      </w:r>
      <w:r w:rsidR="006401E1">
        <w:t xml:space="preserve"> for the </w:t>
      </w:r>
      <w:r w:rsidR="006401E1" w:rsidRPr="00BB26EA">
        <w:rPr>
          <w:rFonts w:ascii="Consolas" w:hAnsi="Consolas" w:cs="Segoe UI"/>
          <w:b/>
          <w:bCs/>
        </w:rPr>
        <w:t>Rectangl</w:t>
      </w:r>
      <w:r w:rsidR="006401E1">
        <w:rPr>
          <w:rFonts w:ascii="Consolas" w:hAnsi="Consolas" w:cs="Segoe UI"/>
          <w:b/>
          <w:bCs/>
        </w:rPr>
        <w:t>e</w:t>
      </w:r>
      <w:r w:rsidR="006401E1">
        <w:rPr>
          <w:rFonts w:cs="Segoe UI"/>
        </w:rPr>
        <w:t xml:space="preserve"> element of </w:t>
      </w:r>
      <w:r w:rsidR="006401E1" w:rsidRPr="006401E1">
        <w:rPr>
          <w:rFonts w:ascii="Consolas" w:hAnsi="Consolas" w:cs="Segoe UI"/>
          <w:b/>
          <w:bCs/>
        </w:rPr>
        <w:t>Target</w:t>
      </w:r>
      <w:r w:rsidR="006401E1">
        <w:rPr>
          <w:rFonts w:cs="Segoe UI"/>
        </w:rPr>
        <w:t xml:space="preserve"> using the </w:t>
      </w:r>
      <w:r w:rsidR="006401E1">
        <w:rPr>
          <w:rFonts w:cs="Segoe UI"/>
          <w:b/>
          <w:bCs/>
        </w:rPr>
        <w:t>Method</w:t>
      </w:r>
      <w:r w:rsidR="006401E1">
        <w:rPr>
          <w:rFonts w:cs="Segoe UI"/>
        </w:rPr>
        <w:t xml:space="preserve"> of </w:t>
      </w:r>
      <w:proofErr w:type="spellStart"/>
      <w:r w:rsidR="006401E1" w:rsidRPr="006401E1">
        <w:rPr>
          <w:rFonts w:ascii="Consolas" w:hAnsi="Consolas" w:cs="Segoe UI"/>
          <w:b/>
          <w:bCs/>
        </w:rPr>
        <w:t>GetFill</w:t>
      </w:r>
      <w:proofErr w:type="spellEnd"/>
      <w:r w:rsidR="006401E1">
        <w:rPr>
          <w:rFonts w:cs="Segoe UI"/>
        </w:rPr>
        <w:t xml:space="preserve"> from the </w:t>
      </w:r>
      <w:r w:rsidR="006401E1" w:rsidRPr="006401E1">
        <w:rPr>
          <w:rFonts w:ascii="Consolas" w:hAnsi="Consolas" w:cs="Segoe UI"/>
          <w:b/>
          <w:bCs/>
        </w:rPr>
        <w:t>Class</w:t>
      </w:r>
      <w:r w:rsidR="006401E1">
        <w:rPr>
          <w:rFonts w:cs="Segoe UI"/>
        </w:rPr>
        <w:t xml:space="preserve"> for </w:t>
      </w:r>
      <w:r w:rsidR="006401E1" w:rsidRPr="006401E1">
        <w:rPr>
          <w:rFonts w:ascii="Consolas" w:hAnsi="Consolas" w:cs="Segoe UI"/>
          <w:b/>
          <w:bCs/>
        </w:rPr>
        <w:t>Library</w:t>
      </w:r>
      <w:r w:rsidR="00027A68">
        <w:rPr>
          <w:rFonts w:cs="Segoe UI"/>
        </w:rPr>
        <w:t xml:space="preserve"> and there is the </w:t>
      </w:r>
      <w:r w:rsidR="00027A68">
        <w:rPr>
          <w:rFonts w:cs="Segoe UI"/>
          <w:b/>
          <w:bCs/>
        </w:rPr>
        <w:t>Method</w:t>
      </w:r>
      <w:r w:rsidR="00027A68">
        <w:rPr>
          <w:rFonts w:cs="Segoe UI"/>
        </w:rPr>
        <w:t xml:space="preserve"> for when the </w:t>
      </w:r>
      <w:proofErr w:type="spellStart"/>
      <w:r w:rsidR="00027A68" w:rsidRPr="000A6D8E">
        <w:rPr>
          <w:rFonts w:ascii="Consolas" w:hAnsi="Consolas" w:cs="Segoe UI"/>
          <w:b/>
          <w:bCs/>
        </w:rPr>
        <w:t>AppBarButton</w:t>
      </w:r>
      <w:proofErr w:type="spellEnd"/>
      <w:r w:rsidR="00027A68">
        <w:rPr>
          <w:rFonts w:cs="Segoe UI"/>
        </w:rPr>
        <w:t xml:space="preserve"> is </w:t>
      </w:r>
      <w:r w:rsidR="00027A68">
        <w:rPr>
          <w:rFonts w:cs="Segoe UI"/>
          <w:b/>
          <w:bCs/>
        </w:rPr>
        <w:t>Clicked</w:t>
      </w:r>
      <w:r w:rsidR="00027A68">
        <w:rPr>
          <w:rFonts w:cs="Segoe UI"/>
        </w:rPr>
        <w:t xml:space="preserve"> of </w:t>
      </w:r>
      <w:proofErr w:type="spellStart"/>
      <w:r w:rsidR="00027A68" w:rsidRPr="00027A68">
        <w:rPr>
          <w:rFonts w:ascii="Consolas" w:hAnsi="Consolas" w:cs="Segoe UI"/>
          <w:b/>
          <w:bCs/>
        </w:rPr>
        <w:t>Back_Click</w:t>
      </w:r>
      <w:proofErr w:type="spellEnd"/>
      <w:r w:rsidR="00027A68">
        <w:rPr>
          <w:rFonts w:cs="Segoe UI"/>
        </w:rPr>
        <w:t xml:space="preserve"> which calls the </w:t>
      </w:r>
      <w:r w:rsidR="00027A68" w:rsidRPr="00027A68">
        <w:rPr>
          <w:rFonts w:cs="Segoe UI"/>
          <w:b/>
          <w:bCs/>
        </w:rPr>
        <w:t>Method</w:t>
      </w:r>
      <w:r w:rsidR="00027A68">
        <w:rPr>
          <w:rFonts w:cs="Segoe UI"/>
        </w:rPr>
        <w:t xml:space="preserve"> of </w:t>
      </w:r>
      <w:proofErr w:type="spellStart"/>
      <w:r w:rsidR="00027A68" w:rsidRPr="00027A68">
        <w:rPr>
          <w:rFonts w:ascii="Consolas" w:hAnsi="Consolas" w:cs="Segoe UI"/>
          <w:b/>
          <w:bCs/>
        </w:rPr>
        <w:t>GoBack</w:t>
      </w:r>
      <w:proofErr w:type="spellEnd"/>
      <w:r w:rsidR="00027A68">
        <w:rPr>
          <w:rFonts w:cs="Segoe UI"/>
        </w:rPr>
        <w:t xml:space="preserve"> for the </w:t>
      </w:r>
      <w:r w:rsidR="00027A68" w:rsidRPr="00027A68">
        <w:rPr>
          <w:rFonts w:ascii="Consolas" w:hAnsi="Consolas" w:cs="Segoe UI"/>
          <w:b/>
          <w:bCs/>
        </w:rPr>
        <w:t>Frame</w:t>
      </w:r>
      <w:r w:rsidR="00027A68">
        <w:rPr>
          <w:rFonts w:cs="Segoe UI"/>
        </w:rPr>
        <w:t xml:space="preserve"> in the </w:t>
      </w:r>
      <w:r w:rsidR="00027A68" w:rsidRPr="00027A68">
        <w:rPr>
          <w:rFonts w:ascii="Consolas" w:hAnsi="Consolas" w:cs="Segoe UI"/>
          <w:b/>
          <w:bCs/>
        </w:rPr>
        <w:t>Class</w:t>
      </w:r>
      <w:r w:rsidR="00027A68">
        <w:rPr>
          <w:rFonts w:cs="Segoe UI"/>
        </w:rPr>
        <w:t xml:space="preserve"> for </w:t>
      </w:r>
      <w:r w:rsidR="00027A68" w:rsidRPr="00027A68">
        <w:rPr>
          <w:rFonts w:ascii="Consolas" w:hAnsi="Consolas" w:cs="Segoe UI"/>
          <w:b/>
          <w:bCs/>
        </w:rPr>
        <w:t>Library</w:t>
      </w:r>
      <w:r w:rsidR="00027A68">
        <w:rPr>
          <w:rFonts w:cs="Segoe UI"/>
        </w:rPr>
        <w:t>.</w:t>
      </w:r>
    </w:p>
    <w:p w14:paraId="7F23FFA4" w14:textId="77777777" w:rsidR="006401E1" w:rsidRDefault="006401E1" w:rsidP="001F2A4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5B2541" w14:textId="108ABFD3" w:rsidR="00915C09" w:rsidRDefault="00915C09" w:rsidP="00915C09">
      <w:pPr>
        <w:pStyle w:val="Heading2"/>
      </w:pPr>
      <w:r>
        <w:t xml:space="preserve">Step </w:t>
      </w:r>
      <w:r w:rsidR="009E5C2C">
        <w:t>17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72368F1F" w:rsidR="00915C09" w:rsidRDefault="00D52910" w:rsidP="00554D10">
            <w:r>
              <w:rPr>
                <w:noProof/>
              </w:rPr>
              <w:drawing>
                <wp:inline distT="0" distB="0" distL="0" distR="0" wp14:anchorId="321D8AD4" wp14:editId="6488C591">
                  <wp:extent cx="2635199" cy="2437178"/>
                  <wp:effectExtent l="0" t="0" r="0" b="127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437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358CCF98" w:rsidR="00D47544" w:rsidRDefault="00D47544" w:rsidP="00D47544">
      <w:pPr>
        <w:pStyle w:val="Heading2"/>
      </w:pPr>
      <w:r>
        <w:t xml:space="preserve">Step </w:t>
      </w:r>
      <w:r w:rsidR="002077E7">
        <w:t>18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43FC4D78" w:rsidR="007A65F3" w:rsidRDefault="007A65F3" w:rsidP="007F297D">
      <w:pPr>
        <w:pStyle w:val="Heading2"/>
      </w:pPr>
      <w:r>
        <w:lastRenderedPageBreak/>
        <w:t xml:space="preserve">Step </w:t>
      </w:r>
      <w:r w:rsidR="00B06B06">
        <w:t>19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714F8D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205A17A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D108337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1D8689CF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4D617FD9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07283C5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tions"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435F189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47FEDDD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>SelectionChanged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Options_SelectionChanged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0AD4E9A4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>IsSelected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>Slide from Bottom (Default)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513EE74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>Entrance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8AFA2A0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>Drill In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4FE765E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>Slide from Right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10FCE5D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>Slide from Left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66C93F0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>Supress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E7422F8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86E7A8F" w14:textId="77777777" w:rsidR="00B27ED3" w:rsidRPr="00B27ED3" w:rsidRDefault="00B27ED3" w:rsidP="00B27ED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27ED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A31515"/>
                              </w:rPr>
                              <w:t>Frame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B27ED3">
                              <w:rPr>
                                <w:rFonts w:ascii="Consolas" w:hAnsi="Consolas" w:cs="Cascadia Mono"/>
                                <w:color w:val="0000FF"/>
                              </w:rPr>
                              <w:t>="Frame"/&gt;</w:t>
                            </w:r>
                          </w:p>
                          <w:p w14:paraId="11FA6C19" w14:textId="31607A18" w:rsidR="00833CE0" w:rsidRPr="00B27ED3" w:rsidRDefault="00B27ED3" w:rsidP="00B27ED3">
                            <w:pPr>
                              <w:pStyle w:val="SourceCode"/>
                              <w:spacing w:after="0"/>
                            </w:pPr>
                            <w:r w:rsidRPr="00B27ED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B27ED3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B27ED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714F8D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205A17A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D108337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1D8689CF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4D617FD9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07283C5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Options"</w:t>
                      </w:r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25"</w:t>
                      </w: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435F189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Stretch"</w:t>
                      </w: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47FEDDD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>SelectionChanged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Options_SelectionChanged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0AD4E9A4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>IsSelected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True"&gt;</w:t>
                      </w: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>Slide from Bottom (Default)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513EE74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>Entrance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8AFA2A0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>Drill In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4FE765E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>Slide from Right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10FCE5D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>Slide from Left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66C93F0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>Supress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E7422F8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86E7A8F" w14:textId="77777777" w:rsidR="00B27ED3" w:rsidRPr="00B27ED3" w:rsidRDefault="00B27ED3" w:rsidP="00B27ED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27ED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B27ED3">
                        <w:rPr>
                          <w:rFonts w:ascii="Consolas" w:hAnsi="Consolas" w:cs="Cascadia Mono"/>
                          <w:color w:val="A31515"/>
                        </w:rPr>
                        <w:t>Frame</w:t>
                      </w:r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B27ED3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B27ED3">
                        <w:rPr>
                          <w:rFonts w:ascii="Consolas" w:hAnsi="Consolas" w:cs="Cascadia Mono"/>
                          <w:color w:val="0000FF"/>
                        </w:rPr>
                        <w:t>="Frame"/&gt;</w:t>
                      </w:r>
                    </w:p>
                    <w:p w14:paraId="11FA6C19" w14:textId="31607A18" w:rsidR="00833CE0" w:rsidRPr="00B27ED3" w:rsidRDefault="00B27ED3" w:rsidP="00B27ED3">
                      <w:pPr>
                        <w:pStyle w:val="SourceCode"/>
                        <w:spacing w:after="0"/>
                      </w:pPr>
                      <w:r w:rsidRPr="00B27ED3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B27ED3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B27ED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31118DCF" w:rsidR="00833CE0" w:rsidRPr="00B27ED3" w:rsidRDefault="005A266A" w:rsidP="00FD770E">
      <w:pPr>
        <w:rPr>
          <w:rFonts w:cs="Segoe UI"/>
          <w:color w:val="000000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7F2411">
        <w:rPr>
          <w:rFonts w:cs="Segoe UI"/>
        </w:rPr>
        <w:t xml:space="preserve">with </w:t>
      </w:r>
      <w:r w:rsidR="00B27ED3">
        <w:rPr>
          <w:rFonts w:cs="Segoe UI"/>
        </w:rPr>
        <w:t xml:space="preserve">the top </w:t>
      </w:r>
      <w:r w:rsidR="00B27ED3">
        <w:rPr>
          <w:rFonts w:cs="Segoe UI"/>
          <w:b/>
          <w:bCs/>
        </w:rPr>
        <w:t>Row</w:t>
      </w:r>
      <w:r w:rsidR="00B27ED3">
        <w:rPr>
          <w:rFonts w:cs="Segoe UI"/>
        </w:rPr>
        <w:t xml:space="preserve"> set to a </w:t>
      </w:r>
      <w:proofErr w:type="spellStart"/>
      <w:r w:rsidR="00B27ED3" w:rsidRPr="003F4D67">
        <w:rPr>
          <w:rFonts w:ascii="Consolas" w:hAnsi="Consolas" w:cs="Segoe UI"/>
          <w:b/>
          <w:bCs/>
        </w:rPr>
        <w:t>ComboBox</w:t>
      </w:r>
      <w:proofErr w:type="spellEnd"/>
      <w:r w:rsidR="00B27ED3">
        <w:rPr>
          <w:rFonts w:cs="Segoe UI"/>
        </w:rPr>
        <w:t xml:space="preserve"> that has the </w:t>
      </w:r>
      <w:r w:rsidR="00B27ED3" w:rsidRPr="00B27ED3">
        <w:rPr>
          <w:rFonts w:cs="Segoe UI"/>
          <w:b/>
          <w:bCs/>
        </w:rPr>
        <w:t>Page Transitions</w:t>
      </w:r>
      <w:r w:rsidR="00B27ED3">
        <w:rPr>
          <w:rFonts w:cs="Segoe UI"/>
        </w:rPr>
        <w:t xml:space="preserve"> to use and the </w:t>
      </w:r>
      <w:r w:rsidR="00B27ED3" w:rsidRPr="00B27ED3">
        <w:rPr>
          <w:rFonts w:cs="Segoe UI"/>
          <w:b/>
          <w:bCs/>
        </w:rPr>
        <w:t>Event</w:t>
      </w:r>
      <w:r w:rsidR="00B27ED3">
        <w:rPr>
          <w:rFonts w:cs="Segoe UI"/>
        </w:rPr>
        <w:t xml:space="preserve"> for </w:t>
      </w:r>
      <w:proofErr w:type="spellStart"/>
      <w:r w:rsidR="00B27ED3" w:rsidRPr="00B27ED3">
        <w:rPr>
          <w:rFonts w:ascii="Consolas" w:hAnsi="Consolas" w:cs="Segoe UI"/>
          <w:b/>
          <w:bCs/>
        </w:rPr>
        <w:t>SelectionChanged</w:t>
      </w:r>
      <w:proofErr w:type="spellEnd"/>
      <w:r w:rsidR="00B27ED3">
        <w:rPr>
          <w:rFonts w:cs="Segoe UI"/>
        </w:rPr>
        <w:t xml:space="preserve"> set to the </w:t>
      </w:r>
      <w:r w:rsidR="00B27ED3">
        <w:rPr>
          <w:rFonts w:cs="Segoe UI"/>
          <w:b/>
          <w:bCs/>
        </w:rPr>
        <w:t>Method</w:t>
      </w:r>
      <w:r w:rsidR="00B27ED3">
        <w:rPr>
          <w:rFonts w:cs="Segoe UI"/>
        </w:rPr>
        <w:t xml:space="preserve"> for </w:t>
      </w:r>
      <w:proofErr w:type="spellStart"/>
      <w:r w:rsidR="00B27ED3" w:rsidRPr="00B27ED3">
        <w:rPr>
          <w:rFonts w:ascii="Consolas" w:hAnsi="Consolas" w:cs="Segoe UI"/>
          <w:b/>
          <w:bCs/>
        </w:rPr>
        <w:t>Options_SelectionChanged</w:t>
      </w:r>
      <w:proofErr w:type="spellEnd"/>
      <w:r w:rsidR="00B27ED3">
        <w:rPr>
          <w:rFonts w:cs="Segoe UI"/>
        </w:rPr>
        <w:t xml:space="preserve"> with the second </w:t>
      </w:r>
      <w:r w:rsidR="00B27ED3">
        <w:rPr>
          <w:rFonts w:cs="Segoe UI"/>
          <w:b/>
          <w:bCs/>
        </w:rPr>
        <w:t>Row</w:t>
      </w:r>
      <w:r w:rsidR="00B27ED3">
        <w:rPr>
          <w:rFonts w:cs="Segoe UI"/>
        </w:rPr>
        <w:t xml:space="preserve"> set to a </w:t>
      </w:r>
      <w:r w:rsidR="00B27ED3" w:rsidRPr="00B27ED3">
        <w:rPr>
          <w:rFonts w:ascii="Consolas" w:hAnsi="Consolas" w:cs="Segoe UI"/>
          <w:b/>
          <w:bCs/>
        </w:rPr>
        <w:t>Frame</w:t>
      </w:r>
      <w:r w:rsidR="00B27ED3">
        <w:rPr>
          <w:rFonts w:cs="Segoe UI"/>
        </w:rPr>
        <w:t>.</w:t>
      </w:r>
    </w:p>
    <w:p w14:paraId="0589C40F" w14:textId="77777777" w:rsidR="006C0C75" w:rsidRPr="00D37E07" w:rsidRDefault="006C0C75" w:rsidP="00FD770E">
      <w:pPr>
        <w:rPr>
          <w:rFonts w:cs="Segoe UI"/>
        </w:rPr>
      </w:pPr>
    </w:p>
    <w:p w14:paraId="69A846CF" w14:textId="27FB7ABB" w:rsidR="000C0368" w:rsidRDefault="007F297D" w:rsidP="007F297D">
      <w:pPr>
        <w:pStyle w:val="Heading2"/>
      </w:pPr>
      <w:r>
        <w:t xml:space="preserve">Step </w:t>
      </w:r>
      <w:r w:rsidR="00AC33F2">
        <w:t>20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7BB3245F" w:rsidR="00BE7F8D" w:rsidRDefault="007A6C80" w:rsidP="00E21237">
            <w:r>
              <w:rPr>
                <w:noProof/>
              </w:rPr>
              <w:drawing>
                <wp:inline distT="0" distB="0" distL="0" distR="0" wp14:anchorId="22874B52" wp14:editId="0A0A2465">
                  <wp:extent cx="2635198" cy="2437178"/>
                  <wp:effectExtent l="0" t="0" r="0" b="127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437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37AF9B66" w14:textId="77777777" w:rsidR="001D1594" w:rsidRDefault="001D159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28170CA" w14:textId="5170A7C1" w:rsidR="007F297D" w:rsidRDefault="00D85028" w:rsidP="00D85028">
      <w:pPr>
        <w:pStyle w:val="Heading2"/>
      </w:pPr>
      <w:r>
        <w:lastRenderedPageBreak/>
        <w:t xml:space="preserve">Step </w:t>
      </w:r>
      <w:r w:rsidR="001D1594">
        <w:t>21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2FC7FE90" w:rsidR="00986C7B" w:rsidRDefault="00986C7B" w:rsidP="00986C7B">
      <w:pPr>
        <w:pStyle w:val="Heading2"/>
      </w:pPr>
      <w:r>
        <w:t xml:space="preserve">Step </w:t>
      </w:r>
      <w:r w:rsidR="001D1594">
        <w:t>22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44ADAF01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>has been removed</w:t>
      </w:r>
      <w:r w:rsidR="009B30B5">
        <w:rPr>
          <w:rFonts w:cs="Segoe UI"/>
        </w:rPr>
        <w:t>,</w:t>
      </w:r>
      <w:r w:rsidR="00C35402">
        <w:rPr>
          <w:rFonts w:cs="Segoe UI"/>
        </w:rPr>
        <w:t xml:space="preserve"> type in the following </w:t>
      </w:r>
      <w:r w:rsidR="00C35402">
        <w:rPr>
          <w:rFonts w:cs="Segoe UI"/>
          <w:b/>
          <w:bCs/>
        </w:rPr>
        <w:t>Code</w:t>
      </w:r>
      <w:r w:rsidR="001868FF">
        <w:rPr>
          <w:rFonts w:cs="Segoe UI"/>
        </w:rPr>
        <w:t xml:space="preserve"> below the end of</w:t>
      </w:r>
      <w:r w:rsidR="001917D9">
        <w:rPr>
          <w:rFonts w:cs="Segoe UI"/>
        </w:rPr>
        <w:t xml:space="preserve"> the </w:t>
      </w:r>
      <w:r w:rsidR="001917D9">
        <w:rPr>
          <w:rFonts w:cs="Segoe UI"/>
          <w:b/>
          <w:bCs/>
        </w:rPr>
        <w:t>Constructor</w:t>
      </w:r>
      <w:r w:rsidR="001917D9">
        <w:rPr>
          <w:rFonts w:cs="Segoe UI"/>
        </w:rPr>
        <w:t xml:space="preserve"> of</w:t>
      </w:r>
      <w:r w:rsidR="001868FF">
        <w:rPr>
          <w:rFonts w:cs="Segoe UI"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6CDEF0" w14:textId="77777777" w:rsidR="00790341" w:rsidRPr="00790341" w:rsidRDefault="00790341" w:rsidP="007903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34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_</w:t>
                            </w:r>
                            <w:proofErr w:type="gramStart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ionChanged</w:t>
                            </w:r>
                            <w:proofErr w:type="spellEnd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90341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ionChangedEventArgs</w:t>
                            </w:r>
                            <w:proofErr w:type="spellEnd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68B1650B" w14:textId="77777777" w:rsidR="00790341" w:rsidRPr="00790341" w:rsidRDefault="00790341" w:rsidP="007903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87E3840" w14:textId="77777777" w:rsidR="00790341" w:rsidRPr="00790341" w:rsidRDefault="00790341" w:rsidP="0079034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Option</w:t>
                            </w:r>
                            <w:proofErr w:type="spellEnd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(</w:t>
                            </w:r>
                            <w:proofErr w:type="spellStart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SelectedItem</w:t>
                            </w:r>
                            <w:proofErr w:type="spellEnd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ComboBoxItem</w:t>
                            </w:r>
                            <w:proofErr w:type="spellEnd"/>
                            <w:proofErr w:type="gramStart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).Content</w:t>
                            </w:r>
                            <w:proofErr w:type="gramEnd"/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9034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6E3B03F" w14:textId="1D40E69D" w:rsidR="00986C7B" w:rsidRPr="00790341" w:rsidRDefault="00790341" w:rsidP="00790341">
                            <w:pPr>
                              <w:pStyle w:val="SourceCode"/>
                              <w:spacing w:after="0"/>
                            </w:pPr>
                            <w:r w:rsidRPr="00790341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16CDEF0" w14:textId="77777777" w:rsidR="00790341" w:rsidRPr="00790341" w:rsidRDefault="00790341" w:rsidP="007903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34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034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Options_</w:t>
                      </w:r>
                      <w:proofErr w:type="gramStart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SelectionChanged</w:t>
                      </w:r>
                      <w:proofErr w:type="spellEnd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90341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SelectionChangedEventArgs</w:t>
                      </w:r>
                      <w:proofErr w:type="spellEnd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68B1650B" w14:textId="77777777" w:rsidR="00790341" w:rsidRPr="00790341" w:rsidRDefault="00790341" w:rsidP="007903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87E3840" w14:textId="77777777" w:rsidR="00790341" w:rsidRPr="00790341" w:rsidRDefault="00790341" w:rsidP="0079034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Library.Option</w:t>
                      </w:r>
                      <w:proofErr w:type="spellEnd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= (</w:t>
                      </w:r>
                      <w:proofErr w:type="spellStart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Options.SelectedItem</w:t>
                      </w:r>
                      <w:proofErr w:type="spellEnd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0341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ComboBoxItem</w:t>
                      </w:r>
                      <w:proofErr w:type="spellEnd"/>
                      <w:proofErr w:type="gramStart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).Content</w:t>
                      </w:r>
                      <w:proofErr w:type="gramEnd"/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0341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90341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9034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6E3B03F" w14:textId="1D40E69D" w:rsidR="00986C7B" w:rsidRPr="00790341" w:rsidRDefault="00790341" w:rsidP="00790341">
                      <w:pPr>
                        <w:pStyle w:val="SourceCode"/>
                        <w:spacing w:after="0"/>
                      </w:pPr>
                      <w:r w:rsidRPr="00790341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1395BB26" w14:textId="04C89B02" w:rsidR="001766ED" w:rsidRDefault="00F52850">
      <w:pPr>
        <w:rPr>
          <w:rFonts w:cs="Segoe UI"/>
        </w:rPr>
      </w:pPr>
      <w:r w:rsidRPr="000255BE">
        <w:rPr>
          <w:rFonts w:cs="Segoe UI"/>
        </w:rPr>
        <w:t xml:space="preserve">The </w:t>
      </w:r>
      <w:r w:rsidRPr="000255BE">
        <w:rPr>
          <w:rFonts w:cs="Segoe UI"/>
          <w:b/>
          <w:bCs/>
        </w:rPr>
        <w:t>Method</w:t>
      </w:r>
      <w:r w:rsidR="00790341">
        <w:rPr>
          <w:rFonts w:cs="Segoe UI"/>
          <w:b/>
          <w:bCs/>
        </w:rPr>
        <w:t xml:space="preserve"> </w:t>
      </w:r>
      <w:r w:rsidR="00790341">
        <w:rPr>
          <w:rFonts w:cs="Segoe UI"/>
        </w:rPr>
        <w:t xml:space="preserve">of </w:t>
      </w:r>
      <w:proofErr w:type="spellStart"/>
      <w:r w:rsidR="00790341" w:rsidRPr="00790341">
        <w:rPr>
          <w:rFonts w:ascii="Consolas" w:hAnsi="Consolas" w:cs="Cascadia Mono"/>
          <w:b/>
          <w:bCs/>
          <w:color w:val="000000"/>
        </w:rPr>
        <w:t>Options_SelectionChanged</w:t>
      </w:r>
      <w:proofErr w:type="spellEnd"/>
      <w:r w:rsidRPr="000255BE">
        <w:rPr>
          <w:rFonts w:cs="Segoe UI"/>
        </w:rPr>
        <w:t xml:space="preserve"> </w:t>
      </w:r>
      <w:r w:rsidR="00790341">
        <w:rPr>
          <w:rFonts w:cs="Segoe UI"/>
        </w:rPr>
        <w:t xml:space="preserve">will be triggered when an option has been selected from the </w:t>
      </w:r>
      <w:proofErr w:type="spellStart"/>
      <w:r w:rsidR="00790341" w:rsidRPr="00230458">
        <w:rPr>
          <w:rFonts w:ascii="Consolas" w:hAnsi="Consolas" w:cs="Segoe UI"/>
          <w:b/>
          <w:bCs/>
        </w:rPr>
        <w:t>ComboBox</w:t>
      </w:r>
      <w:proofErr w:type="spellEnd"/>
      <w:r w:rsidR="00790341">
        <w:rPr>
          <w:rFonts w:cs="Segoe UI"/>
        </w:rPr>
        <w:t xml:space="preserve"> and set the </w:t>
      </w:r>
      <w:r w:rsidR="00790341">
        <w:rPr>
          <w:rFonts w:cs="Segoe UI"/>
          <w:b/>
          <w:bCs/>
        </w:rPr>
        <w:t>Property</w:t>
      </w:r>
      <w:r w:rsidR="00790341">
        <w:rPr>
          <w:rFonts w:cs="Segoe UI"/>
        </w:rPr>
        <w:t xml:space="preserve"> for </w:t>
      </w:r>
      <w:r w:rsidR="00790341" w:rsidRPr="00790341">
        <w:rPr>
          <w:rFonts w:ascii="Consolas" w:hAnsi="Consolas" w:cs="Segoe UI"/>
          <w:b/>
          <w:bCs/>
        </w:rPr>
        <w:t>Option</w:t>
      </w:r>
      <w:r w:rsidR="00790341" w:rsidRPr="00790341">
        <w:rPr>
          <w:rFonts w:cs="Segoe UI"/>
        </w:rPr>
        <w:t xml:space="preserve"> </w:t>
      </w:r>
      <w:r w:rsidR="00A61D48" w:rsidRPr="000255BE">
        <w:rPr>
          <w:rFonts w:cs="Segoe UI"/>
        </w:rPr>
        <w:t>within</w:t>
      </w:r>
      <w:r w:rsidR="00790341">
        <w:rPr>
          <w:rFonts w:cs="Segoe UI"/>
        </w:rPr>
        <w:t xml:space="preserve"> the </w:t>
      </w:r>
      <w:r w:rsidR="00790341" w:rsidRPr="00790341">
        <w:rPr>
          <w:rFonts w:ascii="Consolas" w:hAnsi="Consolas" w:cs="Segoe UI"/>
          <w:b/>
          <w:bCs/>
        </w:rPr>
        <w:t>class</w:t>
      </w:r>
      <w:r w:rsidR="00790341">
        <w:rPr>
          <w:rFonts w:cs="Segoe UI"/>
        </w:rPr>
        <w:t xml:space="preserve"> of </w:t>
      </w:r>
      <w:r w:rsidR="00790341" w:rsidRPr="00790341">
        <w:rPr>
          <w:rFonts w:ascii="Consolas" w:hAnsi="Consolas" w:cs="Segoe UI"/>
          <w:b/>
          <w:bCs/>
        </w:rPr>
        <w:t>Library</w:t>
      </w:r>
      <w:r w:rsidR="00790341">
        <w:rPr>
          <w:rFonts w:cs="Segoe UI"/>
        </w:rPr>
        <w:t>.</w:t>
      </w:r>
    </w:p>
    <w:p w14:paraId="1EEF3E0C" w14:textId="5B2C0D2D" w:rsidR="00BB2387" w:rsidRDefault="00BB2387">
      <w:pPr>
        <w:rPr>
          <w:rFonts w:cs="Segoe UI"/>
        </w:rPr>
      </w:pPr>
    </w:p>
    <w:p w14:paraId="1086CE60" w14:textId="399DCAC3" w:rsidR="00BB2387" w:rsidRDefault="00BB2387" w:rsidP="00BB2387">
      <w:pPr>
        <w:pStyle w:val="Heading2"/>
      </w:pPr>
      <w:r>
        <w:t>Step 23</w:t>
      </w:r>
    </w:p>
    <w:p w14:paraId="1EA7FBF0" w14:textId="77777777" w:rsidR="00BB2387" w:rsidRDefault="00BB2387" w:rsidP="00BB2387">
      <w:pPr>
        <w:rPr>
          <w:rFonts w:cs="Segoe UI"/>
        </w:rPr>
      </w:pPr>
    </w:p>
    <w:p w14:paraId="2D78EF78" w14:textId="77777777" w:rsidR="00BB2387" w:rsidRPr="001868FF" w:rsidRDefault="00BB2387" w:rsidP="00BB2387">
      <w:pPr>
        <w:rPr>
          <w:rFonts w:cs="Segoe UI"/>
        </w:rPr>
      </w:pPr>
      <w:r>
        <w:rPr>
          <w:rFonts w:cs="Segoe UI"/>
        </w:rPr>
        <w:t xml:space="preserve">While still in the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for </w:t>
      </w:r>
      <w:proofErr w:type="spellStart"/>
      <w:r>
        <w:rPr>
          <w:b/>
          <w:bCs/>
        </w:rPr>
        <w:t>MainWindow.xaml.cs</w:t>
      </w:r>
      <w:proofErr w:type="spellEnd"/>
      <w:r>
        <w:rPr>
          <w:rFonts w:cs="Segoe UI"/>
        </w:rPr>
        <w:t xml:space="preserve"> within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 xml:space="preserve"> and below the line of </w:t>
      </w:r>
      <w:proofErr w:type="spellStart"/>
      <w:r w:rsidRPr="003036A5">
        <w:rPr>
          <w:rFonts w:ascii="Consolas" w:hAnsi="Consolas" w:cs="Segoe UI"/>
          <w:b/>
          <w:bCs/>
        </w:rPr>
        <w:t>this.InitializeComponent</w:t>
      </w:r>
      <w:proofErr w:type="spellEnd"/>
      <w:r w:rsidRPr="003036A5">
        <w:rPr>
          <w:rFonts w:ascii="Consolas" w:hAnsi="Consolas" w:cs="Segoe UI"/>
          <w:b/>
          <w:bCs/>
        </w:rPr>
        <w:t>();</w:t>
      </w:r>
      <w:r w:rsidRPr="003036A5">
        <w:rPr>
          <w:rFonts w:cs="Segoe UI"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>:</w:t>
      </w:r>
    </w:p>
    <w:p w14:paraId="13879ACD" w14:textId="77777777" w:rsidR="00BB2387" w:rsidRDefault="00BB2387" w:rsidP="00BB2387">
      <w:pPr>
        <w:rPr>
          <w:rFonts w:cs="Segoe UI"/>
        </w:rPr>
      </w:pPr>
    </w:p>
    <w:p w14:paraId="544A5388" w14:textId="77777777" w:rsidR="00BB2387" w:rsidRDefault="00BB2387" w:rsidP="00BB238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A04FB07" wp14:editId="0C1F1C6E">
                <wp:extent cx="6642000" cy="1404620"/>
                <wp:effectExtent l="0" t="0" r="26035" b="12700"/>
                <wp:docPr id="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73D53F5" w14:textId="77777777" w:rsidR="00BB2387" w:rsidRPr="00BB2387" w:rsidRDefault="00BB2387" w:rsidP="00BB238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Frame</w:t>
                            </w:r>
                            <w:proofErr w:type="spellEnd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;</w:t>
                            </w:r>
                            <w:proofErr w:type="gramEnd"/>
                          </w:p>
                          <w:p w14:paraId="1D313CA7" w14:textId="56CA8F9B" w:rsidR="00BB2387" w:rsidRPr="00BB2387" w:rsidRDefault="00BB2387" w:rsidP="00BB2387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BB2387">
                              <w:rPr>
                                <w:rFonts w:cs="Cascadia Mono"/>
                                <w:color w:val="000000"/>
                              </w:rPr>
                              <w:t>Library.Navigate</w:t>
                            </w:r>
                            <w:proofErr w:type="spellEnd"/>
                            <w:r w:rsidRPr="00BB2387">
                              <w:rPr>
                                <w:rFonts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BB2387">
                              <w:rPr>
                                <w:rFonts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B2387">
                              <w:rPr>
                                <w:rFonts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B2387">
                              <w:rPr>
                                <w:rFonts w:cs="Cascadia Mono"/>
                                <w:color w:val="000000"/>
                              </w:rPr>
                              <w:t>ContentPage</w:t>
                            </w:r>
                            <w:proofErr w:type="spellEnd"/>
                            <w:r w:rsidRPr="00BB2387">
                              <w:rPr>
                                <w:rFonts w:cs="Cascadia Mono"/>
                                <w:color w:val="000000"/>
                              </w:rPr>
                              <w:t>)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04FB07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73D53F5" w14:textId="77777777" w:rsidR="00BB2387" w:rsidRPr="00BB2387" w:rsidRDefault="00BB2387" w:rsidP="00BB238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Library.Frame</w:t>
                      </w:r>
                      <w:proofErr w:type="spellEnd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Frame;</w:t>
                      </w:r>
                      <w:proofErr w:type="gramEnd"/>
                    </w:p>
                    <w:p w14:paraId="1D313CA7" w14:textId="56CA8F9B" w:rsidR="00BB2387" w:rsidRPr="00BB2387" w:rsidRDefault="00BB2387" w:rsidP="00BB2387">
                      <w:pPr>
                        <w:pStyle w:val="SourceCode"/>
                        <w:spacing w:after="0"/>
                      </w:pPr>
                      <w:proofErr w:type="spellStart"/>
                      <w:r w:rsidRPr="00BB2387">
                        <w:rPr>
                          <w:rFonts w:cs="Cascadia Mono"/>
                          <w:color w:val="000000"/>
                        </w:rPr>
                        <w:t>Library.Navigate</w:t>
                      </w:r>
                      <w:proofErr w:type="spellEnd"/>
                      <w:r w:rsidRPr="00BB2387">
                        <w:rPr>
                          <w:rFonts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BB2387">
                        <w:rPr>
                          <w:rFonts w:cs="Cascadia Mono"/>
                          <w:color w:val="0000FF"/>
                        </w:rPr>
                        <w:t>typeof</w:t>
                      </w:r>
                      <w:proofErr w:type="spellEnd"/>
                      <w:r w:rsidRPr="00BB2387">
                        <w:rPr>
                          <w:rFonts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B2387">
                        <w:rPr>
                          <w:rFonts w:cs="Cascadia Mono"/>
                          <w:color w:val="000000"/>
                        </w:rPr>
                        <w:t>ContentPage</w:t>
                      </w:r>
                      <w:proofErr w:type="spellEnd"/>
                      <w:r w:rsidRPr="00BB2387">
                        <w:rPr>
                          <w:rFonts w:cs="Cascadia Mono"/>
                          <w:color w:val="000000"/>
                        </w:rPr>
                        <w:t>)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7376ED" w14:textId="77777777" w:rsidR="00BB2387" w:rsidRDefault="00BB2387" w:rsidP="00BB2387">
      <w:pPr>
        <w:rPr>
          <w:rFonts w:cs="Segoe UI"/>
        </w:rPr>
      </w:pPr>
      <w:r>
        <w:rPr>
          <w:rFonts w:cs="Segoe UI"/>
        </w:rPr>
        <w:t xml:space="preserve"> </w:t>
      </w:r>
    </w:p>
    <w:p w14:paraId="62A638DD" w14:textId="77777777" w:rsidR="00BB2387" w:rsidRDefault="00BB2387" w:rsidP="00BB2387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 xml:space="preserve">Constructor </w:t>
      </w:r>
      <w:r>
        <w:rPr>
          <w:rFonts w:cs="Segoe UI"/>
        </w:rPr>
        <w:t xml:space="preserve">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 xml:space="preserve"> should look like the following:</w:t>
      </w:r>
    </w:p>
    <w:p w14:paraId="1DE05D2A" w14:textId="77777777" w:rsidR="00BB2387" w:rsidRDefault="00BB2387" w:rsidP="00BB2387">
      <w:pPr>
        <w:rPr>
          <w:rFonts w:cs="Segoe UI"/>
        </w:rPr>
      </w:pPr>
    </w:p>
    <w:p w14:paraId="4362D6CB" w14:textId="77777777" w:rsidR="00BB2387" w:rsidRPr="005F0A9E" w:rsidRDefault="00BB2387" w:rsidP="00BB238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092561E" wp14:editId="28FE928B">
                <wp:extent cx="6642000" cy="1404620"/>
                <wp:effectExtent l="0" t="0" r="26035" b="12700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7D50622" w14:textId="77777777" w:rsidR="00BB2387" w:rsidRPr="00BB2387" w:rsidRDefault="00BB2387" w:rsidP="00BB238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38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B2387">
                              <w:rPr>
                                <w:rFonts w:ascii="Consolas" w:hAnsi="Consolas" w:cs="Cascadia Mono"/>
                                <w:color w:val="2B91AF"/>
                              </w:rPr>
                              <w:t>MainWindow</w:t>
                            </w:r>
                            <w:proofErr w:type="spellEnd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2591A33" w14:textId="77777777" w:rsidR="00BB2387" w:rsidRPr="00BB2387" w:rsidRDefault="00BB2387" w:rsidP="00BB238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F4ED3D2" w14:textId="77777777" w:rsidR="00BB2387" w:rsidRPr="00BB2387" w:rsidRDefault="00BB2387" w:rsidP="00BB238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BB2387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.InitializeComponent</w:t>
                            </w:r>
                            <w:proofErr w:type="spellEnd"/>
                            <w:proofErr w:type="gramEnd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E20E918" w14:textId="77777777" w:rsidR="00BB2387" w:rsidRPr="00BB2387" w:rsidRDefault="00BB2387" w:rsidP="00BB238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Frame</w:t>
                            </w:r>
                            <w:proofErr w:type="spellEnd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Frame;</w:t>
                            </w:r>
                            <w:proofErr w:type="gramEnd"/>
                          </w:p>
                          <w:p w14:paraId="4F9B2B57" w14:textId="77777777" w:rsidR="00BB2387" w:rsidRPr="00BB2387" w:rsidRDefault="00BB2387" w:rsidP="00BB238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Navigate</w:t>
                            </w:r>
                            <w:proofErr w:type="spellEnd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BB2387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Page</w:t>
                            </w:r>
                            <w:proofErr w:type="spellEnd"/>
                            <w:r w:rsidRPr="00BB2387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56EA84C2" w14:textId="0EDA788F" w:rsidR="00BB2387" w:rsidRPr="00BB2387" w:rsidRDefault="00BB2387" w:rsidP="00BB2387">
                            <w:pPr>
                              <w:pStyle w:val="SourceCode"/>
                              <w:spacing w:after="0"/>
                            </w:pPr>
                            <w:r w:rsidRPr="00BB2387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92561E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7D50622" w14:textId="77777777" w:rsidR="00BB2387" w:rsidRPr="00BB2387" w:rsidRDefault="00BB2387" w:rsidP="00BB238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38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B2387">
                        <w:rPr>
                          <w:rFonts w:ascii="Consolas" w:hAnsi="Consolas" w:cs="Cascadia Mono"/>
                          <w:color w:val="2B91AF"/>
                        </w:rPr>
                        <w:t>MainWindow</w:t>
                      </w:r>
                      <w:proofErr w:type="spellEnd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2591A33" w14:textId="77777777" w:rsidR="00BB2387" w:rsidRPr="00BB2387" w:rsidRDefault="00BB2387" w:rsidP="00BB238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F4ED3D2" w14:textId="77777777" w:rsidR="00BB2387" w:rsidRPr="00BB2387" w:rsidRDefault="00BB2387" w:rsidP="00BB238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BB2387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.InitializeComponent</w:t>
                      </w:r>
                      <w:proofErr w:type="spellEnd"/>
                      <w:proofErr w:type="gramEnd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E20E918" w14:textId="77777777" w:rsidR="00BB2387" w:rsidRPr="00BB2387" w:rsidRDefault="00BB2387" w:rsidP="00BB238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Library.Frame</w:t>
                      </w:r>
                      <w:proofErr w:type="spellEnd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Frame;</w:t>
                      </w:r>
                      <w:proofErr w:type="gramEnd"/>
                    </w:p>
                    <w:p w14:paraId="4F9B2B57" w14:textId="77777777" w:rsidR="00BB2387" w:rsidRPr="00BB2387" w:rsidRDefault="00BB2387" w:rsidP="00BB238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Library.Navigate</w:t>
                      </w:r>
                      <w:proofErr w:type="spellEnd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BB2387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ContentPage</w:t>
                      </w:r>
                      <w:proofErr w:type="spellEnd"/>
                      <w:r w:rsidRPr="00BB2387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56EA84C2" w14:textId="0EDA788F" w:rsidR="00BB2387" w:rsidRPr="00BB2387" w:rsidRDefault="00BB2387" w:rsidP="00BB2387">
                      <w:pPr>
                        <w:pStyle w:val="SourceCode"/>
                        <w:spacing w:after="0"/>
                      </w:pPr>
                      <w:r w:rsidRPr="00BB2387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D70EF9" w14:textId="77777777" w:rsidR="00BB2387" w:rsidRDefault="00BB2387" w:rsidP="00BB2387"/>
    <w:p w14:paraId="4EF805DE" w14:textId="42680ECB" w:rsidR="00BB2387" w:rsidRDefault="00BB2387" w:rsidP="00BB2387">
      <w:pPr>
        <w:rPr>
          <w:rFonts w:cs="Segoe UI"/>
        </w:rPr>
      </w:pPr>
      <w:r>
        <w:t xml:space="preserve">These set up the </w:t>
      </w:r>
      <w:r w:rsidRPr="00FB64C5">
        <w:rPr>
          <w:b/>
          <w:bCs/>
        </w:rPr>
        <w:t>Propert</w:t>
      </w:r>
      <w:r>
        <w:rPr>
          <w:b/>
          <w:bCs/>
        </w:rPr>
        <w:t>y</w:t>
      </w:r>
      <w:r>
        <w:t xml:space="preserve"> for the </w:t>
      </w:r>
      <w:r>
        <w:rPr>
          <w:rFonts w:ascii="Consolas" w:hAnsi="Consolas"/>
          <w:b/>
          <w:bCs/>
        </w:rPr>
        <w:t>Frame</w:t>
      </w:r>
      <w:r>
        <w:t xml:space="preserve"> and call the </w:t>
      </w:r>
      <w:r>
        <w:rPr>
          <w:b/>
          <w:bCs/>
        </w:rPr>
        <w:t>Method</w:t>
      </w:r>
      <w:r>
        <w:t xml:space="preserve"> for </w:t>
      </w:r>
      <w:r w:rsidRPr="00BB2387">
        <w:rPr>
          <w:rFonts w:ascii="Consolas" w:hAnsi="Consolas" w:cstheme="majorHAnsi"/>
          <w:b/>
          <w:bCs/>
        </w:rPr>
        <w:t>Navigate</w:t>
      </w:r>
      <w:r>
        <w:t xml:space="preserve"> in </w:t>
      </w:r>
      <w:r>
        <w:rPr>
          <w:rFonts w:cs="Segoe UI"/>
        </w:rPr>
        <w:t xml:space="preserve">the </w:t>
      </w:r>
      <w:r w:rsidRPr="00790341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r w:rsidRPr="00790341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>.</w:t>
      </w:r>
    </w:p>
    <w:p w14:paraId="72664F81" w14:textId="1C05F52F" w:rsidR="00BB2387" w:rsidRPr="00BB2387" w:rsidRDefault="00BB2387" w:rsidP="00BB2387">
      <w:pPr>
        <w:rPr>
          <w:rFonts w:cs="Segoe UI"/>
        </w:rPr>
      </w:pPr>
    </w:p>
    <w:p w14:paraId="440267BD" w14:textId="77777777" w:rsidR="00BB2387" w:rsidRPr="00790341" w:rsidRDefault="00BB2387">
      <w:pPr>
        <w:rPr>
          <w:rFonts w:cs="Segoe UI"/>
        </w:rPr>
      </w:pPr>
    </w:p>
    <w:p w14:paraId="26ABB6A3" w14:textId="77777777" w:rsidR="00443D93" w:rsidRDefault="00443D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79F34C2E" w:rsidR="00FB4525" w:rsidRDefault="00FB4525" w:rsidP="00FB4525">
      <w:pPr>
        <w:pStyle w:val="Heading2"/>
      </w:pPr>
      <w:r>
        <w:lastRenderedPageBreak/>
        <w:t xml:space="preserve">Step </w:t>
      </w:r>
      <w:r w:rsidR="00EC713F">
        <w:t>24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12A4D59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D6C99" w:rsidRPr="006D6C99">
              <w:rPr>
                <w:lang w:val="en-US"/>
              </w:rPr>
              <w:t>a</w:t>
            </w:r>
            <w:r w:rsidRPr="006D6C99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781F2C" w:rsidRPr="00781F2C">
              <w:rPr>
                <w:b/>
                <w:bCs/>
                <w:lang w:val="en-US"/>
              </w:rPr>
              <w:t>Page</w:t>
            </w:r>
            <w:r w:rsidR="00F50611">
              <w:rPr>
                <w:b/>
                <w:bCs/>
                <w:lang w:val="en-US"/>
              </w:rPr>
              <w:t>Transition</w:t>
            </w:r>
            <w:r w:rsidR="00781F2C">
              <w:rPr>
                <w:b/>
                <w:bCs/>
                <w:lang w:val="en-US"/>
              </w:rPr>
              <w:t>s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6D6C99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6F9DFE1" w:rsidR="00CE7E10" w:rsidRDefault="0036724A" w:rsidP="00E21237">
            <w:r>
              <w:rPr>
                <w:noProof/>
              </w:rPr>
              <w:drawing>
                <wp:inline distT="0" distB="0" distL="0" distR="0" wp14:anchorId="6B0EB8FD" wp14:editId="286EBEF4">
                  <wp:extent cx="1666800" cy="226800"/>
                  <wp:effectExtent l="0" t="0" r="0" b="190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6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2987C454" w:rsidR="00FB4525" w:rsidRDefault="0018208F" w:rsidP="0018208F">
      <w:pPr>
        <w:pStyle w:val="Heading2"/>
      </w:pPr>
      <w:r>
        <w:t xml:space="preserve">Step </w:t>
      </w:r>
      <w:r w:rsidR="0036724A">
        <w:t>25</w:t>
      </w:r>
    </w:p>
    <w:p w14:paraId="47175F12" w14:textId="2714FAF5" w:rsidR="00B554B4" w:rsidRDefault="00B554B4" w:rsidP="00B554B4"/>
    <w:p w14:paraId="6AEC53DB" w14:textId="45721D25" w:rsidR="009900BD" w:rsidRPr="00416006" w:rsidRDefault="000E32CF" w:rsidP="00B554B4">
      <w:pPr>
        <w:rPr>
          <w:rFonts w:cs="Segoe UI"/>
        </w:rPr>
      </w:pPr>
      <w:r>
        <w:t xml:space="preserve">Once running you should </w:t>
      </w:r>
      <w:r w:rsidR="006328A0">
        <w:t xml:space="preserve">see </w:t>
      </w:r>
      <w:r w:rsidR="000D49DF">
        <w:t>the</w:t>
      </w:r>
      <w:r w:rsidR="006C593B">
        <w:t xml:space="preserve"> </w:t>
      </w:r>
      <w:proofErr w:type="spellStart"/>
      <w:r w:rsidR="006C593B" w:rsidRPr="006C593B">
        <w:rPr>
          <w:rFonts w:ascii="Consolas" w:hAnsi="Consolas"/>
          <w:b/>
          <w:bCs/>
        </w:rPr>
        <w:t>ComboBox</w:t>
      </w:r>
      <w:proofErr w:type="spellEnd"/>
      <w:r w:rsidR="006C593B">
        <w:rPr>
          <w:rFonts w:cs="Segoe UI"/>
        </w:rPr>
        <w:t xml:space="preserve"> with the </w:t>
      </w:r>
      <w:r w:rsidR="006C593B">
        <w:rPr>
          <w:rFonts w:cs="Segoe UI"/>
          <w:b/>
          <w:bCs/>
        </w:rPr>
        <w:t xml:space="preserve">Page Transitions </w:t>
      </w:r>
      <w:r w:rsidR="006C593B">
        <w:rPr>
          <w:rFonts w:cs="Segoe UI"/>
        </w:rPr>
        <w:t xml:space="preserve">options and </w:t>
      </w:r>
      <w:r w:rsidR="006C593B">
        <w:rPr>
          <w:rFonts w:ascii="Consolas" w:hAnsi="Consolas" w:cs="Segoe UI"/>
          <w:b/>
          <w:bCs/>
        </w:rPr>
        <w:t>Rectangle</w:t>
      </w:r>
      <w:r w:rsidR="006C593B">
        <w:rPr>
          <w:rFonts w:cs="Segoe UI"/>
        </w:rPr>
        <w:t xml:space="preserve"> elements</w:t>
      </w:r>
      <w:r w:rsidR="000D49DF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2A1CF46C">
            <wp:extent cx="6645339" cy="3571870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9" cy="357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91FFAC3" w14:textId="77777777" w:rsidR="00867B3A" w:rsidRDefault="00867B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1B9CD0E6" w:rsidR="001F1ABB" w:rsidRDefault="00E86403" w:rsidP="00E86403">
      <w:pPr>
        <w:pStyle w:val="Heading2"/>
      </w:pPr>
      <w:r>
        <w:lastRenderedPageBreak/>
        <w:t xml:space="preserve">Step </w:t>
      </w:r>
      <w:r w:rsidR="00A0272E">
        <w:t>26</w:t>
      </w:r>
    </w:p>
    <w:p w14:paraId="25CF0716" w14:textId="124F9C3B" w:rsidR="00E86403" w:rsidRDefault="00E86403" w:rsidP="00E86403"/>
    <w:p w14:paraId="7EA28FF5" w14:textId="3849B135" w:rsidR="00D9506C" w:rsidRPr="00A0272E" w:rsidRDefault="003224C8" w:rsidP="00D9506C">
      <w:r>
        <w:rPr>
          <w:rFonts w:cs="Segoe UI"/>
        </w:rPr>
        <w:t>You can</w:t>
      </w:r>
      <w:r w:rsidR="006E118D">
        <w:rPr>
          <w:rFonts w:cs="Segoe UI"/>
        </w:rPr>
        <w:t xml:space="preserve"> </w:t>
      </w:r>
      <w:r w:rsidR="00A0272E">
        <w:rPr>
          <w:rFonts w:cs="Segoe UI"/>
          <w:b/>
          <w:bCs/>
        </w:rPr>
        <w:t>Click</w:t>
      </w:r>
      <w:r w:rsidR="00A0272E">
        <w:rPr>
          <w:rFonts w:cs="Segoe UI"/>
        </w:rPr>
        <w:t xml:space="preserve"> on any of the </w:t>
      </w:r>
      <w:r w:rsidR="00A0272E" w:rsidRPr="00A0272E">
        <w:rPr>
          <w:rFonts w:ascii="Consolas" w:hAnsi="Consolas" w:cs="Segoe UI"/>
          <w:b/>
          <w:bCs/>
        </w:rPr>
        <w:t>Rectangle</w:t>
      </w:r>
      <w:r w:rsidR="00A0272E">
        <w:rPr>
          <w:rFonts w:cs="Segoe UI"/>
          <w:b/>
          <w:bCs/>
        </w:rPr>
        <w:t xml:space="preserve"> </w:t>
      </w:r>
      <w:r w:rsidR="00A0272E" w:rsidRPr="00A0272E">
        <w:rPr>
          <w:rFonts w:cs="Segoe UI"/>
        </w:rPr>
        <w:t>elements</w:t>
      </w:r>
      <w:r w:rsidR="00A0272E">
        <w:rPr>
          <w:rFonts w:cs="Segoe UI"/>
        </w:rPr>
        <w:t xml:space="preserve"> to switch from the </w:t>
      </w:r>
      <w:r w:rsidR="00A0272E">
        <w:rPr>
          <w:rFonts w:cs="Segoe UI"/>
          <w:b/>
          <w:bCs/>
        </w:rPr>
        <w:t>Content Page</w:t>
      </w:r>
      <w:r w:rsidR="00A0272E">
        <w:rPr>
          <w:rFonts w:cs="Segoe UI"/>
        </w:rPr>
        <w:t xml:space="preserve"> to the </w:t>
      </w:r>
      <w:r w:rsidR="00A0272E">
        <w:rPr>
          <w:rFonts w:cs="Segoe UI"/>
          <w:b/>
          <w:bCs/>
        </w:rPr>
        <w:t>Detail</w:t>
      </w:r>
      <w:r w:rsidR="00A0272E">
        <w:t xml:space="preserve"> </w:t>
      </w:r>
      <w:r w:rsidR="00A0272E" w:rsidRPr="00A0272E">
        <w:rPr>
          <w:b/>
          <w:bCs/>
        </w:rPr>
        <w:t>Page</w:t>
      </w:r>
      <w:r w:rsidR="00A0272E">
        <w:t xml:space="preserve"> and observe the </w:t>
      </w:r>
      <w:r w:rsidR="00A0272E">
        <w:rPr>
          <w:b/>
          <w:bCs/>
        </w:rPr>
        <w:t xml:space="preserve">Page Transition </w:t>
      </w:r>
      <w:r w:rsidR="00A0272E">
        <w:t xml:space="preserve">based on the option selected from the </w:t>
      </w:r>
      <w:proofErr w:type="spellStart"/>
      <w:r w:rsidR="00A0272E" w:rsidRPr="00A0272E">
        <w:rPr>
          <w:rFonts w:ascii="Consolas" w:hAnsi="Consolas"/>
          <w:b/>
          <w:bCs/>
        </w:rPr>
        <w:t>ComboBox</w:t>
      </w:r>
      <w:proofErr w:type="spellEnd"/>
      <w:r w:rsidR="00A0272E">
        <w:t>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54D9C51A">
            <wp:extent cx="6645905" cy="3572174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05" cy="3572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60BEE60C" w:rsidR="00986C7B" w:rsidRDefault="00F15B60" w:rsidP="00F15B60">
      <w:pPr>
        <w:pStyle w:val="Heading2"/>
      </w:pPr>
      <w:r>
        <w:t xml:space="preserve">Step </w:t>
      </w:r>
      <w:r w:rsidR="00D23A77">
        <w:t>27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4DF6CB5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D6C99" w:rsidRPr="006D6C99">
              <w:rPr>
                <w:lang w:val="en-US"/>
              </w:rPr>
              <w:t>a</w:t>
            </w:r>
            <w:r w:rsidRPr="006D6C99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D6C99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31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33"/>
      <w:footerReference w:type="default" r:id="rId34"/>
      <w:headerReference w:type="first" r:id="rId35"/>
      <w:footerReference w:type="first" r:id="rId36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FA636" w14:textId="77777777" w:rsidR="00FC3A12" w:rsidRDefault="00FC3A12" w:rsidP="00071E16">
      <w:pPr>
        <w:spacing w:line="240" w:lineRule="auto"/>
      </w:pPr>
      <w:r>
        <w:separator/>
      </w:r>
    </w:p>
  </w:endnote>
  <w:endnote w:type="continuationSeparator" w:id="0">
    <w:p w14:paraId="4DAD4362" w14:textId="77777777" w:rsidR="00FC3A12" w:rsidRDefault="00FC3A12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A964D" w14:textId="77777777" w:rsidR="00FC3A12" w:rsidRDefault="00FC3A12" w:rsidP="00071E16">
      <w:pPr>
        <w:spacing w:line="240" w:lineRule="auto"/>
      </w:pPr>
      <w:r>
        <w:separator/>
      </w:r>
    </w:p>
  </w:footnote>
  <w:footnote w:type="continuationSeparator" w:id="0">
    <w:p w14:paraId="26826212" w14:textId="77777777" w:rsidR="00FC3A12" w:rsidRDefault="00FC3A12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A7CE8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63A3"/>
    <w:rsid w:val="001B3BB2"/>
    <w:rsid w:val="001B4C2E"/>
    <w:rsid w:val="001B5CB0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077E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0458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07FF1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C83"/>
    <w:rsid w:val="00353EDB"/>
    <w:rsid w:val="003544B5"/>
    <w:rsid w:val="003558DF"/>
    <w:rsid w:val="003564AD"/>
    <w:rsid w:val="0035770D"/>
    <w:rsid w:val="003600F4"/>
    <w:rsid w:val="00361017"/>
    <w:rsid w:val="00361A1A"/>
    <w:rsid w:val="003622EE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4D67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05CE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4F501B"/>
    <w:rsid w:val="005007AF"/>
    <w:rsid w:val="00500BE2"/>
    <w:rsid w:val="00504656"/>
    <w:rsid w:val="005048A4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20DE2"/>
    <w:rsid w:val="00524095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304F"/>
    <w:rsid w:val="00575172"/>
    <w:rsid w:val="00575856"/>
    <w:rsid w:val="00575885"/>
    <w:rsid w:val="00576D49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320B"/>
    <w:rsid w:val="005B3984"/>
    <w:rsid w:val="005B3FCF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9F1"/>
    <w:rsid w:val="00637F53"/>
    <w:rsid w:val="006401E1"/>
    <w:rsid w:val="006406BC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43EE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0B7B"/>
    <w:rsid w:val="006D3132"/>
    <w:rsid w:val="006D6C99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6C28"/>
    <w:rsid w:val="00790341"/>
    <w:rsid w:val="00790B78"/>
    <w:rsid w:val="00791A4C"/>
    <w:rsid w:val="00791C95"/>
    <w:rsid w:val="00792240"/>
    <w:rsid w:val="0079241A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E7BD2"/>
    <w:rsid w:val="007F0708"/>
    <w:rsid w:val="007F2411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0BA6"/>
    <w:rsid w:val="00911805"/>
    <w:rsid w:val="00914115"/>
    <w:rsid w:val="00914B7C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7009"/>
    <w:rsid w:val="009D768F"/>
    <w:rsid w:val="009E33E4"/>
    <w:rsid w:val="009E46FE"/>
    <w:rsid w:val="009E5C2C"/>
    <w:rsid w:val="009F04E5"/>
    <w:rsid w:val="009F0A34"/>
    <w:rsid w:val="009F2C88"/>
    <w:rsid w:val="009F4EAE"/>
    <w:rsid w:val="00A003F3"/>
    <w:rsid w:val="00A00EDB"/>
    <w:rsid w:val="00A01BFF"/>
    <w:rsid w:val="00A0272E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05FE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1424"/>
    <w:rsid w:val="00AB145F"/>
    <w:rsid w:val="00AB203F"/>
    <w:rsid w:val="00AB2649"/>
    <w:rsid w:val="00AB4782"/>
    <w:rsid w:val="00AB4C0D"/>
    <w:rsid w:val="00AB7038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E0847"/>
    <w:rsid w:val="00AE0F7E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F59"/>
    <w:rsid w:val="00BD2051"/>
    <w:rsid w:val="00BD20EC"/>
    <w:rsid w:val="00BD4FD4"/>
    <w:rsid w:val="00BD6360"/>
    <w:rsid w:val="00BD6362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246"/>
    <w:rsid w:val="00C302A2"/>
    <w:rsid w:val="00C31837"/>
    <w:rsid w:val="00C322AB"/>
    <w:rsid w:val="00C34CB5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1E3"/>
    <w:rsid w:val="00C66009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444"/>
    <w:rsid w:val="00CB1D5C"/>
    <w:rsid w:val="00CB24CA"/>
    <w:rsid w:val="00CB3C2A"/>
    <w:rsid w:val="00CB6E77"/>
    <w:rsid w:val="00CC06F1"/>
    <w:rsid w:val="00CC3215"/>
    <w:rsid w:val="00CC33E5"/>
    <w:rsid w:val="00CC6265"/>
    <w:rsid w:val="00CD1135"/>
    <w:rsid w:val="00CD2344"/>
    <w:rsid w:val="00CD4796"/>
    <w:rsid w:val="00CD62E4"/>
    <w:rsid w:val="00CD7552"/>
    <w:rsid w:val="00CD770F"/>
    <w:rsid w:val="00CD7C11"/>
    <w:rsid w:val="00CE2722"/>
    <w:rsid w:val="00CE2A20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2E03"/>
    <w:rsid w:val="00D14DCF"/>
    <w:rsid w:val="00D1661F"/>
    <w:rsid w:val="00D1703F"/>
    <w:rsid w:val="00D22EA8"/>
    <w:rsid w:val="00D231E0"/>
    <w:rsid w:val="00D23A77"/>
    <w:rsid w:val="00D23E95"/>
    <w:rsid w:val="00D254C9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4283"/>
    <w:rsid w:val="00DC65DF"/>
    <w:rsid w:val="00DC6B84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9C8"/>
    <w:rsid w:val="00E13C57"/>
    <w:rsid w:val="00E15759"/>
    <w:rsid w:val="00E158BF"/>
    <w:rsid w:val="00E15BC7"/>
    <w:rsid w:val="00E16109"/>
    <w:rsid w:val="00E1611A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445"/>
    <w:rsid w:val="00EA0E50"/>
    <w:rsid w:val="00EA0F18"/>
    <w:rsid w:val="00EA1925"/>
    <w:rsid w:val="00EA342F"/>
    <w:rsid w:val="00EA4974"/>
    <w:rsid w:val="00EA64F7"/>
    <w:rsid w:val="00EB105C"/>
    <w:rsid w:val="00EC1AD5"/>
    <w:rsid w:val="00EC31CF"/>
    <w:rsid w:val="00EC713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783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C06"/>
    <w:rsid w:val="00F47F48"/>
    <w:rsid w:val="00F50398"/>
    <w:rsid w:val="00F5061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A1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28E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tutorialr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2.xml"/><Relationship Id="rId8" Type="http://schemas.openxmlformats.org/officeDocument/2006/relationships/image" Target="media/image2.sv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5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7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5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5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5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991</Words>
  <Characters>56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0:00Z</dcterms:created>
  <dcterms:modified xsi:type="dcterms:W3CDTF">2023-01-09T14:40:00Z</dcterms:modified>
</cp:coreProperties>
</file>